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1B31" w:rsidRDefault="00152955" w:rsidP="00152955">
      <w:pPr>
        <w:jc w:val="center"/>
        <w:rPr>
          <w:b/>
        </w:rPr>
      </w:pPr>
      <w:r>
        <w:rPr>
          <w:b/>
        </w:rPr>
        <w:t>BCTC Postgraduate Diploma in Cognitive Therapy 2018 – 2019 Syllabus</w:t>
      </w:r>
    </w:p>
    <w:p w:rsidR="00152955" w:rsidRDefault="00152955" w:rsidP="00152955">
      <w:pPr>
        <w:jc w:val="center"/>
        <w:rPr>
          <w:b/>
        </w:rPr>
      </w:pPr>
      <w:r>
        <w:rPr>
          <w:b/>
        </w:rPr>
        <w:t>Year I</w:t>
      </w:r>
    </w:p>
    <w:tbl>
      <w:tblPr>
        <w:tblStyle w:val="TableGrid"/>
        <w:tblW w:w="9180" w:type="dxa"/>
        <w:tblLook w:val="04A0" w:firstRow="1" w:lastRow="0" w:firstColumn="1" w:lastColumn="0" w:noHBand="0" w:noVBand="1"/>
      </w:tblPr>
      <w:tblGrid>
        <w:gridCol w:w="996"/>
        <w:gridCol w:w="1156"/>
        <w:gridCol w:w="7028"/>
      </w:tblGrid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Session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Topic</w:t>
            </w:r>
          </w:p>
        </w:tc>
      </w:tr>
      <w:tr w:rsidR="00DF2EFB" w:rsidTr="00DF2EFB">
        <w:tc>
          <w:tcPr>
            <w:tcW w:w="996" w:type="dxa"/>
          </w:tcPr>
          <w:p w:rsidR="00DF2EFB" w:rsidRPr="00152955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.</w:t>
            </w:r>
            <w:r w:rsidRPr="00152955">
              <w:rPr>
                <w:b/>
              </w:rPr>
              <w:t>Mon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2/09/18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Human Development, Attachment and Noxious Childhood Experiences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.Tues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3/09/18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Development of Core Beliefs (CBs) from Noxious Childhood Experiences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3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9/09/18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Underlying Assumptions (UAs)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4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6/09/18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Introduction to Anxiety Disorders</w:t>
            </w:r>
          </w:p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CT for Specific Phobia, including First 5-Part Model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E1686A" w:rsidTr="00DF2EFB">
        <w:tc>
          <w:tcPr>
            <w:tcW w:w="9180" w:type="dxa"/>
            <w:gridSpan w:val="3"/>
          </w:tcPr>
          <w:p w:rsidR="00E1686A" w:rsidRDefault="00E1686A" w:rsidP="006F15F6">
            <w:pPr>
              <w:jc w:val="center"/>
              <w:rPr>
                <w:b/>
              </w:rPr>
            </w:pPr>
            <w:r>
              <w:rPr>
                <w:b/>
              </w:rPr>
              <w:t>03/10/18 – Home Study Day</w:t>
            </w:r>
          </w:p>
          <w:p w:rsidR="006F15F6" w:rsidRDefault="006F15F6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5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0/10/18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 xml:space="preserve">CT for Panic Disorder (Clark’s Model), including Panic Diaries and </w:t>
            </w:r>
            <w:proofErr w:type="spellStart"/>
            <w:r>
              <w:rPr>
                <w:b/>
              </w:rPr>
              <w:t>Interoceptive</w:t>
            </w:r>
            <w:proofErr w:type="spellEnd"/>
            <w:r>
              <w:rPr>
                <w:b/>
              </w:rPr>
              <w:t xml:space="preserve"> Exposure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6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7/10/18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CT for Social Anxiety Disorder (Clark &amp; Wells Model), including Behavioural Experiments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7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4/10/18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CT for Post-Traumatic Stress Disorder (Clark &amp; Ehlers Model) Pt I</w:t>
            </w:r>
          </w:p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Election of Trainee Reps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7B150F" w:rsidTr="00DF2EFB">
        <w:tc>
          <w:tcPr>
            <w:tcW w:w="9180" w:type="dxa"/>
            <w:gridSpan w:val="3"/>
          </w:tcPr>
          <w:p w:rsidR="007B150F" w:rsidRDefault="007B150F" w:rsidP="006F15F6">
            <w:pPr>
              <w:jc w:val="center"/>
              <w:rPr>
                <w:b/>
              </w:rPr>
            </w:pPr>
            <w:r>
              <w:rPr>
                <w:b/>
              </w:rPr>
              <w:t>31/10/18 – Hallowe’en Break</w:t>
            </w:r>
          </w:p>
          <w:p w:rsidR="00862FE5" w:rsidRDefault="00862FE5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8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07/11/18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CT for Post-Traumatic Stress Disorder (Clark &amp; Ehlers Model) Pt II (including Thought Records and the PTCI-r)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9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4/11/18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CT for Mood Disorders (Beck’s Model) Pt I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0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1/11/18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CT for Mood Disorders (Beck’s Model) Pt II (including Thought Records)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1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8/11/18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Revision: Core Beliefs and Underlying Assumptions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2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05/12/18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Case Formulation</w:t>
            </w:r>
          </w:p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Personal Essay Preparation and Guidance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3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2/12/18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Diagnostic and Statistical Manual of Mental Disorders (DSM-5)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E1686A" w:rsidTr="00DF2EFB">
        <w:tc>
          <w:tcPr>
            <w:tcW w:w="9180" w:type="dxa"/>
            <w:gridSpan w:val="3"/>
          </w:tcPr>
          <w:p w:rsidR="00E1686A" w:rsidRDefault="00E1686A" w:rsidP="006F15F6">
            <w:pPr>
              <w:jc w:val="center"/>
              <w:rPr>
                <w:b/>
              </w:rPr>
            </w:pPr>
            <w:r>
              <w:rPr>
                <w:b/>
              </w:rPr>
              <w:t>19/12/18 – Christmas and New Year Break</w:t>
            </w:r>
          </w:p>
          <w:p w:rsidR="00862FE5" w:rsidRDefault="00862FE5" w:rsidP="006F15F6">
            <w:pPr>
              <w:jc w:val="center"/>
              <w:rPr>
                <w:b/>
              </w:rPr>
            </w:pPr>
          </w:p>
        </w:tc>
      </w:tr>
      <w:tr w:rsidR="00E1686A" w:rsidTr="00DF2EFB">
        <w:tc>
          <w:tcPr>
            <w:tcW w:w="9180" w:type="dxa"/>
            <w:gridSpan w:val="3"/>
          </w:tcPr>
          <w:p w:rsidR="00E1686A" w:rsidRDefault="00E1686A" w:rsidP="006F15F6">
            <w:pPr>
              <w:jc w:val="center"/>
              <w:rPr>
                <w:b/>
              </w:rPr>
            </w:pPr>
            <w:r>
              <w:rPr>
                <w:b/>
              </w:rPr>
              <w:t>26/12/18 - Christmas and New Year Break</w:t>
            </w:r>
          </w:p>
          <w:p w:rsidR="00862FE5" w:rsidRDefault="00862FE5" w:rsidP="006F15F6">
            <w:pPr>
              <w:jc w:val="center"/>
              <w:rPr>
                <w:b/>
              </w:rPr>
            </w:pPr>
          </w:p>
        </w:tc>
      </w:tr>
      <w:tr w:rsidR="00E1686A" w:rsidTr="00DF2EFB">
        <w:tc>
          <w:tcPr>
            <w:tcW w:w="9180" w:type="dxa"/>
            <w:gridSpan w:val="3"/>
          </w:tcPr>
          <w:p w:rsidR="00E1686A" w:rsidRDefault="00E1686A" w:rsidP="006F15F6">
            <w:pPr>
              <w:jc w:val="center"/>
              <w:rPr>
                <w:b/>
              </w:rPr>
            </w:pPr>
            <w:r>
              <w:rPr>
                <w:b/>
              </w:rPr>
              <w:t>02/01/19 - Christmas and New Year Break</w:t>
            </w:r>
          </w:p>
          <w:p w:rsidR="00862FE5" w:rsidRDefault="00862FE5" w:rsidP="006F15F6">
            <w:pPr>
              <w:jc w:val="center"/>
              <w:rPr>
                <w:b/>
              </w:rPr>
            </w:pPr>
          </w:p>
        </w:tc>
      </w:tr>
      <w:tr w:rsidR="00E1686A" w:rsidTr="00DF2EFB">
        <w:tc>
          <w:tcPr>
            <w:tcW w:w="9180" w:type="dxa"/>
            <w:gridSpan w:val="3"/>
          </w:tcPr>
          <w:p w:rsidR="00E1686A" w:rsidRDefault="00E1686A" w:rsidP="006F15F6">
            <w:pPr>
              <w:jc w:val="center"/>
              <w:rPr>
                <w:b/>
              </w:rPr>
            </w:pPr>
            <w:r>
              <w:rPr>
                <w:b/>
              </w:rPr>
              <w:t>09/01/19 - Christmas and New Year Break</w:t>
            </w:r>
          </w:p>
          <w:p w:rsidR="00862FE5" w:rsidRDefault="00862FE5" w:rsidP="006F15F6">
            <w:pPr>
              <w:jc w:val="center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4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6/01/19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Behavioural Experiments, including Trainees’ Own Behavioural Experiments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5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3/01/19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Low Self-Esteem as a Risk Factor for Clinical Disorders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Pr="005C0AF8" w:rsidRDefault="00DF2EFB" w:rsidP="00152955">
            <w:pPr>
              <w:jc w:val="both"/>
              <w:rPr>
                <w:b/>
              </w:rPr>
            </w:pPr>
            <w:r w:rsidRPr="005C0AF8">
              <w:rPr>
                <w:b/>
              </w:rPr>
              <w:t>16.Wed</w:t>
            </w:r>
          </w:p>
        </w:tc>
        <w:tc>
          <w:tcPr>
            <w:tcW w:w="1156" w:type="dxa"/>
          </w:tcPr>
          <w:p w:rsidR="00DF2EFB" w:rsidRPr="005C0AF8" w:rsidRDefault="00DF2EFB" w:rsidP="00152955">
            <w:pPr>
              <w:jc w:val="both"/>
              <w:rPr>
                <w:b/>
              </w:rPr>
            </w:pPr>
            <w:r w:rsidRPr="005C0AF8">
              <w:rPr>
                <w:b/>
              </w:rPr>
              <w:t>30/01/19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CBT for Low Self-Esteem (Fennell, 2006) Pt I – with Second Years</w:t>
            </w:r>
          </w:p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NB: next training day on Monday next week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Pr="005C0AF8" w:rsidRDefault="00DF2EFB" w:rsidP="00152955">
            <w:pPr>
              <w:jc w:val="both"/>
              <w:rPr>
                <w:b/>
              </w:rPr>
            </w:pPr>
            <w:r w:rsidRPr="005C0AF8">
              <w:rPr>
                <w:b/>
              </w:rPr>
              <w:t>17. Mon</w:t>
            </w:r>
          </w:p>
        </w:tc>
        <w:tc>
          <w:tcPr>
            <w:tcW w:w="1156" w:type="dxa"/>
          </w:tcPr>
          <w:p w:rsidR="00DF2EFB" w:rsidRPr="005C0AF8" w:rsidRDefault="00DF2EFB" w:rsidP="00152955">
            <w:pPr>
              <w:jc w:val="both"/>
              <w:rPr>
                <w:b/>
              </w:rPr>
            </w:pPr>
            <w:r w:rsidRPr="005C0AF8">
              <w:rPr>
                <w:b/>
              </w:rPr>
              <w:t>04/02/19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CBT for Low Self-Esteem (Fennell, 2006) Pt II – with Second Years</w:t>
            </w:r>
          </w:p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lastRenderedPageBreak/>
              <w:t>NB: no training on Wednesday of this week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1A6C5A" w:rsidTr="00DF2EFB">
        <w:tc>
          <w:tcPr>
            <w:tcW w:w="9180" w:type="dxa"/>
            <w:gridSpan w:val="3"/>
          </w:tcPr>
          <w:p w:rsidR="001A6C5A" w:rsidRDefault="001A6C5A" w:rsidP="002E3AED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13/02/19 – Half-Term Break</w:t>
            </w:r>
          </w:p>
          <w:p w:rsidR="001A6C5A" w:rsidRDefault="001A6C5A" w:rsidP="002E3AED">
            <w:pPr>
              <w:jc w:val="center"/>
              <w:rPr>
                <w:b/>
              </w:rPr>
            </w:pPr>
          </w:p>
        </w:tc>
      </w:tr>
      <w:tr w:rsidR="001A6C5A" w:rsidTr="00DF2EFB">
        <w:tc>
          <w:tcPr>
            <w:tcW w:w="9180" w:type="dxa"/>
            <w:gridSpan w:val="3"/>
          </w:tcPr>
          <w:p w:rsidR="001A6C5A" w:rsidRDefault="001A6C5A" w:rsidP="002E3AED">
            <w:pPr>
              <w:jc w:val="center"/>
              <w:rPr>
                <w:b/>
              </w:rPr>
            </w:pPr>
            <w:r>
              <w:rPr>
                <w:b/>
              </w:rPr>
              <w:t>20/02/19 – Half-Term Break</w:t>
            </w:r>
          </w:p>
          <w:p w:rsidR="001A6C5A" w:rsidRDefault="001A6C5A" w:rsidP="002E3AED">
            <w:pPr>
              <w:jc w:val="center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8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7/02/19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Viva Preparation (morning)</w:t>
            </w:r>
          </w:p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Legal and Ethical Issues and Introduction to the BACP Ethical Framework (afternoon)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9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06/03/19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Revision of 5-Part Models and Thought Records, including Learning from Personal Essay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658FB" w:rsidTr="00DF2EFB">
        <w:tc>
          <w:tcPr>
            <w:tcW w:w="9180" w:type="dxa"/>
            <w:gridSpan w:val="3"/>
          </w:tcPr>
          <w:p w:rsidR="00D658FB" w:rsidRDefault="00D658FB" w:rsidP="00D658FB">
            <w:pPr>
              <w:jc w:val="center"/>
              <w:rPr>
                <w:b/>
              </w:rPr>
            </w:pPr>
            <w:r>
              <w:rPr>
                <w:b/>
              </w:rPr>
              <w:t>09/03/19 and 10/03/19 – Weekend Viva Recordings</w:t>
            </w:r>
          </w:p>
          <w:p w:rsidR="00D658FB" w:rsidRDefault="00D658FB" w:rsidP="00D658FB">
            <w:pPr>
              <w:jc w:val="center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0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3/03/19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Revision of CT Skills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1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0/03/19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 xml:space="preserve">Behavioural Experiments </w:t>
            </w:r>
          </w:p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NB: Please bring Oxford Guide to Behavioural Experiments</w:t>
            </w:r>
          </w:p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Learning from the Personal Essay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2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7/03/19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Revision of CT Skills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3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03/04/19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Small Group Viva Presentations: Day I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4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0/04/19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Small Group Viva Presentation: Day II</w:t>
            </w:r>
          </w:p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Afternoon: Therapy Skills Practice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862FE5" w:rsidTr="00DF2EFB">
        <w:tc>
          <w:tcPr>
            <w:tcW w:w="9180" w:type="dxa"/>
            <w:gridSpan w:val="3"/>
          </w:tcPr>
          <w:p w:rsidR="00862FE5" w:rsidRDefault="00862FE5" w:rsidP="006F15F6">
            <w:pPr>
              <w:jc w:val="center"/>
              <w:rPr>
                <w:b/>
              </w:rPr>
            </w:pPr>
            <w:r>
              <w:rPr>
                <w:b/>
              </w:rPr>
              <w:t>17/04/19 – Easter Break</w:t>
            </w:r>
          </w:p>
          <w:p w:rsidR="00862FE5" w:rsidRDefault="00862FE5" w:rsidP="006F15F6">
            <w:pPr>
              <w:jc w:val="center"/>
              <w:rPr>
                <w:b/>
              </w:rPr>
            </w:pPr>
          </w:p>
        </w:tc>
      </w:tr>
      <w:tr w:rsidR="00862FE5" w:rsidTr="00DF2EFB">
        <w:tc>
          <w:tcPr>
            <w:tcW w:w="9180" w:type="dxa"/>
            <w:gridSpan w:val="3"/>
          </w:tcPr>
          <w:p w:rsidR="00862FE5" w:rsidRDefault="00862FE5" w:rsidP="006F15F6">
            <w:pPr>
              <w:jc w:val="center"/>
              <w:rPr>
                <w:b/>
              </w:rPr>
            </w:pPr>
            <w:r>
              <w:rPr>
                <w:b/>
              </w:rPr>
              <w:t>24/04/19 – Easter Break</w:t>
            </w:r>
          </w:p>
          <w:p w:rsidR="00862FE5" w:rsidRDefault="00862FE5" w:rsidP="006F15F6">
            <w:pPr>
              <w:jc w:val="center"/>
              <w:rPr>
                <w:b/>
              </w:rPr>
            </w:pPr>
          </w:p>
        </w:tc>
      </w:tr>
      <w:tr w:rsidR="00862FE5" w:rsidTr="00DF2EFB">
        <w:tc>
          <w:tcPr>
            <w:tcW w:w="9180" w:type="dxa"/>
            <w:gridSpan w:val="3"/>
          </w:tcPr>
          <w:p w:rsidR="00862FE5" w:rsidRDefault="00862FE5" w:rsidP="006F15F6">
            <w:pPr>
              <w:jc w:val="center"/>
              <w:rPr>
                <w:b/>
              </w:rPr>
            </w:pPr>
            <w:r>
              <w:rPr>
                <w:b/>
              </w:rPr>
              <w:t>01/05/19 – Easter Break</w:t>
            </w:r>
          </w:p>
          <w:p w:rsidR="00862FE5" w:rsidRDefault="00862FE5" w:rsidP="006F15F6">
            <w:pPr>
              <w:jc w:val="center"/>
              <w:rPr>
                <w:b/>
              </w:rPr>
            </w:pPr>
          </w:p>
        </w:tc>
      </w:tr>
      <w:tr w:rsidR="00862FE5" w:rsidTr="00DF2EFB">
        <w:tc>
          <w:tcPr>
            <w:tcW w:w="9180" w:type="dxa"/>
            <w:gridSpan w:val="3"/>
          </w:tcPr>
          <w:p w:rsidR="00862FE5" w:rsidRDefault="00862FE5" w:rsidP="006F15F6">
            <w:pPr>
              <w:jc w:val="center"/>
              <w:rPr>
                <w:b/>
              </w:rPr>
            </w:pPr>
            <w:r>
              <w:rPr>
                <w:b/>
              </w:rPr>
              <w:t>08/05/19 – May Day Break</w:t>
            </w:r>
          </w:p>
          <w:p w:rsidR="00862FE5" w:rsidRDefault="00862FE5" w:rsidP="006F15F6">
            <w:pPr>
              <w:jc w:val="center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5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5/05/19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Class Test Preparation</w:t>
            </w:r>
          </w:p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Behavioural Experiments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6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2/05/19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CT for Obsessive-Compulsive Disorder (OCD) (</w:t>
            </w:r>
            <w:proofErr w:type="spellStart"/>
            <w:r>
              <w:rPr>
                <w:b/>
              </w:rPr>
              <w:t>Salkovskis</w:t>
            </w:r>
            <w:proofErr w:type="spellEnd"/>
            <w:r>
              <w:rPr>
                <w:b/>
              </w:rPr>
              <w:t xml:space="preserve"> Model)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7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9/05/19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Revision of CT Skills for Class Test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8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05/06/19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Class Test – 10.00am – 1.00pm</w:t>
            </w:r>
          </w:p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No tuition in the afternoon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9.Wed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12/06/19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Placement Preparation, Competency Advice and Risk Assessment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30.Sat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2/06/19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Summer Weekend Training – TBC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  <w:tr w:rsidR="00DF2EFB" w:rsidTr="00DF2EFB">
        <w:tc>
          <w:tcPr>
            <w:tcW w:w="99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31.Sun</w:t>
            </w:r>
          </w:p>
        </w:tc>
        <w:tc>
          <w:tcPr>
            <w:tcW w:w="1156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23/06/19</w:t>
            </w:r>
          </w:p>
        </w:tc>
        <w:tc>
          <w:tcPr>
            <w:tcW w:w="7028" w:type="dxa"/>
          </w:tcPr>
          <w:p w:rsidR="00DF2EFB" w:rsidRDefault="00DF2EFB" w:rsidP="00152955">
            <w:pPr>
              <w:jc w:val="both"/>
              <w:rPr>
                <w:b/>
              </w:rPr>
            </w:pPr>
            <w:r>
              <w:rPr>
                <w:b/>
              </w:rPr>
              <w:t>Summer Weekend Training – TBC</w:t>
            </w:r>
          </w:p>
          <w:p w:rsidR="00DF2EFB" w:rsidRDefault="00DF2EFB" w:rsidP="00CA220B">
            <w:pPr>
              <w:jc w:val="both"/>
              <w:rPr>
                <w:b/>
              </w:rPr>
            </w:pPr>
            <w:r>
              <w:rPr>
                <w:b/>
              </w:rPr>
              <w:t>4.30pm – End of Year Community Meeting (all welcome – comments, concerns and suggestions for development)</w:t>
            </w:r>
          </w:p>
          <w:p w:rsidR="00DF2EFB" w:rsidRDefault="00DF2EFB" w:rsidP="00152955">
            <w:pPr>
              <w:jc w:val="both"/>
              <w:rPr>
                <w:b/>
              </w:rPr>
            </w:pPr>
          </w:p>
        </w:tc>
      </w:tr>
    </w:tbl>
    <w:p w:rsidR="006F15F6" w:rsidRDefault="006F15F6" w:rsidP="00862FE5">
      <w:pPr>
        <w:jc w:val="center"/>
        <w:rPr>
          <w:b/>
        </w:rPr>
      </w:pPr>
    </w:p>
    <w:p w:rsidR="003B0D11" w:rsidRDefault="003B0D11" w:rsidP="00862FE5">
      <w:pPr>
        <w:jc w:val="center"/>
        <w:rPr>
          <w:b/>
        </w:rPr>
      </w:pPr>
    </w:p>
    <w:p w:rsidR="00862FE5" w:rsidRDefault="00862FE5" w:rsidP="00862FE5">
      <w:pPr>
        <w:jc w:val="center"/>
        <w:rPr>
          <w:b/>
        </w:rPr>
      </w:pPr>
      <w:bookmarkStart w:id="0" w:name="_GoBack"/>
      <w:bookmarkEnd w:id="0"/>
      <w:r>
        <w:rPr>
          <w:b/>
        </w:rPr>
        <w:lastRenderedPageBreak/>
        <w:t>BCTC Postgraduate Diploma in Cognitive Therapy 2018 – 2019 Syllabus</w:t>
      </w:r>
    </w:p>
    <w:p w:rsidR="00B14BD0" w:rsidRDefault="00862FE5" w:rsidP="007A6BBD">
      <w:pPr>
        <w:jc w:val="center"/>
        <w:rPr>
          <w:b/>
        </w:rPr>
      </w:pPr>
      <w:r>
        <w:rPr>
          <w:b/>
        </w:rPr>
        <w:t>Year I</w:t>
      </w:r>
      <w:r w:rsidR="00A408DC">
        <w:rPr>
          <w:b/>
        </w:rPr>
        <w:t>I</w:t>
      </w:r>
      <w:r w:rsidR="007A6BBD">
        <w:rPr>
          <w:b/>
        </w:rPr>
        <w:t xml:space="preserve"> </w:t>
      </w:r>
      <w:r w:rsidR="00B14BD0">
        <w:rPr>
          <w:b/>
        </w:rPr>
        <w:t>2018</w:t>
      </w:r>
      <w:r w:rsidR="00373097">
        <w:rPr>
          <w:b/>
        </w:rPr>
        <w:t xml:space="preserve"> – 20</w:t>
      </w:r>
      <w:r w:rsidR="007A6BBD">
        <w:rPr>
          <w:b/>
        </w:rPr>
        <w:t>1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0"/>
        <w:gridCol w:w="1149"/>
        <w:gridCol w:w="6877"/>
      </w:tblGrid>
      <w:tr w:rsidR="00A23679" w:rsidTr="00A23679">
        <w:tc>
          <w:tcPr>
            <w:tcW w:w="990" w:type="dxa"/>
          </w:tcPr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Session</w:t>
            </w:r>
          </w:p>
        </w:tc>
        <w:tc>
          <w:tcPr>
            <w:tcW w:w="1149" w:type="dxa"/>
          </w:tcPr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6877" w:type="dxa"/>
          </w:tcPr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Topic</w:t>
            </w:r>
          </w:p>
        </w:tc>
      </w:tr>
      <w:tr w:rsidR="00A23679" w:rsidTr="00A23679">
        <w:tc>
          <w:tcPr>
            <w:tcW w:w="990" w:type="dxa"/>
          </w:tcPr>
          <w:p w:rsidR="00A23679" w:rsidRPr="00373097" w:rsidRDefault="00A23679" w:rsidP="00373097">
            <w:pPr>
              <w:jc w:val="both"/>
              <w:rPr>
                <w:b/>
              </w:rPr>
            </w:pPr>
            <w:r>
              <w:rPr>
                <w:b/>
              </w:rPr>
              <w:t>1.</w:t>
            </w:r>
            <w:r w:rsidRPr="00373097">
              <w:rPr>
                <w:b/>
              </w:rPr>
              <w:t>Mon</w:t>
            </w:r>
          </w:p>
        </w:tc>
        <w:tc>
          <w:tcPr>
            <w:tcW w:w="1149" w:type="dxa"/>
          </w:tcPr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16/07/18</w:t>
            </w:r>
          </w:p>
        </w:tc>
        <w:tc>
          <w:tcPr>
            <w:tcW w:w="6877" w:type="dxa"/>
          </w:tcPr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Applied CBT Training – Placements</w:t>
            </w:r>
          </w:p>
          <w:p w:rsidR="00A23679" w:rsidRDefault="00A23679" w:rsidP="002E3AED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2.Mon</w:t>
            </w:r>
          </w:p>
        </w:tc>
        <w:tc>
          <w:tcPr>
            <w:tcW w:w="1149" w:type="dxa"/>
          </w:tcPr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23/07/18</w:t>
            </w:r>
          </w:p>
        </w:tc>
        <w:tc>
          <w:tcPr>
            <w:tcW w:w="6877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Applied CBT Training – Course of Therapy</w:t>
            </w:r>
          </w:p>
          <w:p w:rsidR="00A23679" w:rsidRDefault="00A23679" w:rsidP="009247A8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3.Mon</w:t>
            </w:r>
          </w:p>
        </w:tc>
        <w:tc>
          <w:tcPr>
            <w:tcW w:w="1149" w:type="dxa"/>
          </w:tcPr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13/08/18</w:t>
            </w:r>
          </w:p>
        </w:tc>
        <w:tc>
          <w:tcPr>
            <w:tcW w:w="6877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Applied CBT Training – Client Casework</w:t>
            </w:r>
          </w:p>
          <w:p w:rsidR="00A23679" w:rsidRDefault="00A23679" w:rsidP="009247A8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4.Mon</w:t>
            </w:r>
          </w:p>
        </w:tc>
        <w:tc>
          <w:tcPr>
            <w:tcW w:w="1149" w:type="dxa"/>
          </w:tcPr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10/09/18</w:t>
            </w:r>
          </w:p>
        </w:tc>
        <w:tc>
          <w:tcPr>
            <w:tcW w:w="6877" w:type="dxa"/>
          </w:tcPr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Advice re: Recording Clients for Assignments</w:t>
            </w:r>
          </w:p>
          <w:p w:rsidR="006D29DD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 xml:space="preserve">Applied CBT Training – Beginning Client Work – Course of Therapy  </w:t>
            </w:r>
          </w:p>
          <w:p w:rsidR="00A23679" w:rsidRDefault="006D29DD" w:rsidP="002E3AED">
            <w:pPr>
              <w:jc w:val="both"/>
              <w:rPr>
                <w:b/>
                <w:i/>
              </w:rPr>
            </w:pPr>
            <w:r>
              <w:rPr>
                <w:b/>
              </w:rPr>
              <w:t>Homework: read c</w:t>
            </w:r>
            <w:r w:rsidR="00A23679">
              <w:rPr>
                <w:b/>
              </w:rPr>
              <w:t>h</w:t>
            </w:r>
            <w:r>
              <w:rPr>
                <w:b/>
              </w:rPr>
              <w:t>apters</w:t>
            </w:r>
            <w:r w:rsidR="00A23679">
              <w:rPr>
                <w:b/>
              </w:rPr>
              <w:t xml:space="preserve"> 1</w:t>
            </w:r>
            <w:r>
              <w:rPr>
                <w:b/>
              </w:rPr>
              <w:t xml:space="preserve"> (Basic Theory)</w:t>
            </w:r>
            <w:r w:rsidR="00A23679">
              <w:rPr>
                <w:b/>
              </w:rPr>
              <w:t xml:space="preserve"> and 11</w:t>
            </w:r>
            <w:r>
              <w:rPr>
                <w:b/>
              </w:rPr>
              <w:t xml:space="preserve"> (Course of Therapy) from</w:t>
            </w:r>
            <w:r w:rsidR="00A23679">
              <w:rPr>
                <w:b/>
              </w:rPr>
              <w:t xml:space="preserve"> Oxford Intro to CBT </w:t>
            </w:r>
            <w:r w:rsidR="00A23679" w:rsidRPr="0094250C">
              <w:rPr>
                <w:b/>
                <w:i/>
              </w:rPr>
              <w:t>(including viewing video training online</w:t>
            </w:r>
            <w:r w:rsidR="00A23679">
              <w:rPr>
                <w:b/>
                <w:i/>
              </w:rPr>
              <w:t xml:space="preserve"> each week</w:t>
            </w:r>
            <w:r w:rsidR="00A23679" w:rsidRPr="0094250C">
              <w:rPr>
                <w:b/>
                <w:i/>
              </w:rPr>
              <w:t>)</w:t>
            </w:r>
          </w:p>
          <w:p w:rsidR="00A23679" w:rsidRDefault="00A23679" w:rsidP="002E3AED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5.Mon</w:t>
            </w:r>
          </w:p>
        </w:tc>
        <w:tc>
          <w:tcPr>
            <w:tcW w:w="1149" w:type="dxa"/>
          </w:tcPr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17/09/18</w:t>
            </w:r>
          </w:p>
        </w:tc>
        <w:tc>
          <w:tcPr>
            <w:tcW w:w="6877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Assignments 2018</w:t>
            </w:r>
            <w:r w:rsidR="006D29DD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6D29DD">
              <w:rPr>
                <w:b/>
              </w:rPr>
              <w:t xml:space="preserve"> 20</w:t>
            </w:r>
            <w:r>
              <w:rPr>
                <w:b/>
              </w:rPr>
              <w:t xml:space="preserve">19: Case Study </w:t>
            </w:r>
            <w:r w:rsidR="00CA63FB">
              <w:rPr>
                <w:b/>
              </w:rPr>
              <w:t>Guidance</w:t>
            </w:r>
          </w:p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Applied CBT Training – CBT Basics – Overview of CBT and Course of Therapy</w:t>
            </w:r>
          </w:p>
          <w:p w:rsidR="00A23679" w:rsidRDefault="006D29DD" w:rsidP="002E3AED">
            <w:pPr>
              <w:jc w:val="both"/>
              <w:rPr>
                <w:b/>
              </w:rPr>
            </w:pPr>
            <w:r>
              <w:rPr>
                <w:b/>
              </w:rPr>
              <w:t>Questions on chapters</w:t>
            </w:r>
            <w:r w:rsidR="00A23679">
              <w:rPr>
                <w:b/>
              </w:rPr>
              <w:t xml:space="preserve"> 1</w:t>
            </w:r>
            <w:r>
              <w:rPr>
                <w:b/>
              </w:rPr>
              <w:t xml:space="preserve"> (Basic Theory)</w:t>
            </w:r>
            <w:r w:rsidR="00A23679">
              <w:rPr>
                <w:b/>
              </w:rPr>
              <w:t xml:space="preserve"> and 11</w:t>
            </w:r>
            <w:r>
              <w:rPr>
                <w:b/>
              </w:rPr>
              <w:t xml:space="preserve"> (Course of Therapy)</w:t>
            </w:r>
          </w:p>
          <w:p w:rsidR="00A23679" w:rsidRDefault="00A23679" w:rsidP="002E3AED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6.Mon</w:t>
            </w:r>
          </w:p>
        </w:tc>
        <w:tc>
          <w:tcPr>
            <w:tcW w:w="1149" w:type="dxa"/>
          </w:tcPr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24/09/18</w:t>
            </w:r>
          </w:p>
        </w:tc>
        <w:tc>
          <w:tcPr>
            <w:tcW w:w="6877" w:type="dxa"/>
          </w:tcPr>
          <w:p w:rsidR="00A23679" w:rsidRDefault="00A23679" w:rsidP="00420B47">
            <w:pPr>
              <w:jc w:val="both"/>
              <w:rPr>
                <w:b/>
              </w:rPr>
            </w:pPr>
            <w:r>
              <w:rPr>
                <w:b/>
              </w:rPr>
              <w:t>Applied CBT Training – CF and Maintaining Factors</w:t>
            </w:r>
          </w:p>
          <w:p w:rsidR="00A23679" w:rsidRDefault="006D29DD" w:rsidP="00DB31AE">
            <w:pPr>
              <w:jc w:val="both"/>
              <w:rPr>
                <w:b/>
              </w:rPr>
            </w:pPr>
            <w:r>
              <w:rPr>
                <w:b/>
              </w:rPr>
              <w:t>Homework: read chapter 4 from</w:t>
            </w:r>
            <w:r w:rsidR="00A23679">
              <w:rPr>
                <w:b/>
              </w:rPr>
              <w:t xml:space="preserve"> </w:t>
            </w:r>
            <w:r>
              <w:rPr>
                <w:b/>
              </w:rPr>
              <w:t>Oxford Intro to CBT</w:t>
            </w:r>
            <w:r w:rsidR="00A23679">
              <w:rPr>
                <w:b/>
              </w:rPr>
              <w:t xml:space="preserve"> </w:t>
            </w:r>
            <w:r>
              <w:rPr>
                <w:b/>
              </w:rPr>
              <w:t>(</w:t>
            </w:r>
            <w:r w:rsidR="00A23679">
              <w:rPr>
                <w:b/>
              </w:rPr>
              <w:t>Assessment and Formulation</w:t>
            </w:r>
            <w:r>
              <w:rPr>
                <w:b/>
              </w:rPr>
              <w:t>)</w:t>
            </w:r>
            <w:r w:rsidR="00A23679">
              <w:rPr>
                <w:b/>
              </w:rPr>
              <w:t xml:space="preserve"> </w:t>
            </w:r>
          </w:p>
          <w:p w:rsidR="00A23679" w:rsidRDefault="00A23679" w:rsidP="00DB31AE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7.Mon</w:t>
            </w:r>
          </w:p>
        </w:tc>
        <w:tc>
          <w:tcPr>
            <w:tcW w:w="1149" w:type="dxa"/>
          </w:tcPr>
          <w:p w:rsidR="00A23679" w:rsidRDefault="00841C8C" w:rsidP="002E3AED">
            <w:pPr>
              <w:jc w:val="both"/>
              <w:rPr>
                <w:b/>
              </w:rPr>
            </w:pPr>
            <w:r>
              <w:rPr>
                <w:b/>
              </w:rPr>
              <w:t>01</w:t>
            </w:r>
            <w:r w:rsidR="00A23679">
              <w:rPr>
                <w:b/>
              </w:rPr>
              <w:t>/10/18</w:t>
            </w:r>
          </w:p>
        </w:tc>
        <w:tc>
          <w:tcPr>
            <w:tcW w:w="6877" w:type="dxa"/>
          </w:tcPr>
          <w:p w:rsidR="00A23679" w:rsidRDefault="00A23679" w:rsidP="00420B47">
            <w:pPr>
              <w:jc w:val="both"/>
              <w:rPr>
                <w:b/>
              </w:rPr>
            </w:pPr>
            <w:r>
              <w:rPr>
                <w:b/>
              </w:rPr>
              <w:t>Applied CBT Training – CF and Maintaining Factors</w:t>
            </w:r>
          </w:p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Questions on</w:t>
            </w:r>
            <w:r w:rsidR="006D29DD">
              <w:rPr>
                <w:b/>
              </w:rPr>
              <w:t xml:space="preserve"> chapter 4</w:t>
            </w:r>
            <w:r>
              <w:rPr>
                <w:b/>
              </w:rPr>
              <w:t xml:space="preserve"> </w:t>
            </w:r>
            <w:r w:rsidR="006D29DD">
              <w:rPr>
                <w:b/>
              </w:rPr>
              <w:t>(</w:t>
            </w:r>
            <w:r>
              <w:rPr>
                <w:b/>
              </w:rPr>
              <w:t>Assessment and Formulation</w:t>
            </w:r>
            <w:r w:rsidR="006D29DD">
              <w:rPr>
                <w:b/>
              </w:rPr>
              <w:t>)</w:t>
            </w:r>
          </w:p>
          <w:p w:rsidR="00A23679" w:rsidRDefault="00A23679" w:rsidP="002E3AED">
            <w:pPr>
              <w:jc w:val="both"/>
              <w:rPr>
                <w:b/>
              </w:rPr>
            </w:pPr>
          </w:p>
        </w:tc>
      </w:tr>
      <w:tr w:rsidR="00841C8C" w:rsidTr="003F4D5F">
        <w:tc>
          <w:tcPr>
            <w:tcW w:w="9016" w:type="dxa"/>
            <w:gridSpan w:val="3"/>
          </w:tcPr>
          <w:p w:rsidR="00841C8C" w:rsidRDefault="00841C8C" w:rsidP="00841C8C">
            <w:pPr>
              <w:jc w:val="center"/>
              <w:rPr>
                <w:b/>
              </w:rPr>
            </w:pPr>
            <w:r>
              <w:rPr>
                <w:b/>
              </w:rPr>
              <w:t>08/10/18 – Home Study Day</w:t>
            </w:r>
          </w:p>
          <w:p w:rsidR="00841C8C" w:rsidRDefault="00841C8C" w:rsidP="00420B47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8.Mon</w:t>
            </w:r>
          </w:p>
        </w:tc>
        <w:tc>
          <w:tcPr>
            <w:tcW w:w="1149" w:type="dxa"/>
          </w:tcPr>
          <w:p w:rsidR="00A23679" w:rsidRDefault="00A23679" w:rsidP="002E3AED">
            <w:pPr>
              <w:jc w:val="both"/>
              <w:rPr>
                <w:b/>
              </w:rPr>
            </w:pPr>
            <w:r>
              <w:rPr>
                <w:b/>
              </w:rPr>
              <w:t>15/10/18</w:t>
            </w:r>
          </w:p>
        </w:tc>
        <w:tc>
          <w:tcPr>
            <w:tcW w:w="6877" w:type="dxa"/>
          </w:tcPr>
          <w:p w:rsidR="00A23679" w:rsidRDefault="00A23679" w:rsidP="0076591F">
            <w:pPr>
              <w:jc w:val="both"/>
              <w:rPr>
                <w:b/>
              </w:rPr>
            </w:pPr>
            <w:r>
              <w:rPr>
                <w:b/>
              </w:rPr>
              <w:t>Applied CBT Training – Cognitive Techniques – 5-PM</w:t>
            </w:r>
            <w:r w:rsidR="006D29DD">
              <w:rPr>
                <w:b/>
              </w:rPr>
              <w:t>s</w:t>
            </w:r>
            <w:r>
              <w:rPr>
                <w:b/>
              </w:rPr>
              <w:t xml:space="preserve"> and ATR</w:t>
            </w:r>
            <w:r w:rsidR="006D29DD">
              <w:rPr>
                <w:b/>
              </w:rPr>
              <w:t>s</w:t>
            </w:r>
          </w:p>
          <w:p w:rsidR="00A23679" w:rsidRDefault="006D29DD" w:rsidP="0076591F">
            <w:pPr>
              <w:jc w:val="both"/>
              <w:rPr>
                <w:b/>
              </w:rPr>
            </w:pPr>
            <w:r>
              <w:rPr>
                <w:b/>
              </w:rPr>
              <w:t>Homework: read chapter 8 from</w:t>
            </w:r>
            <w:r w:rsidR="00A23679">
              <w:rPr>
                <w:b/>
              </w:rPr>
              <w:t xml:space="preserve"> Oxford Intro</w:t>
            </w:r>
            <w:r>
              <w:rPr>
                <w:b/>
              </w:rPr>
              <w:t xml:space="preserve"> to CBT (Cognitive Techniques)</w:t>
            </w:r>
          </w:p>
          <w:p w:rsidR="00A23679" w:rsidRDefault="00A23679" w:rsidP="0076591F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9.Mon</w:t>
            </w:r>
          </w:p>
        </w:tc>
        <w:tc>
          <w:tcPr>
            <w:tcW w:w="1149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22/10/18</w:t>
            </w:r>
          </w:p>
        </w:tc>
        <w:tc>
          <w:tcPr>
            <w:tcW w:w="6877" w:type="dxa"/>
          </w:tcPr>
          <w:p w:rsidR="00A23679" w:rsidRDefault="00A23679" w:rsidP="0076591F">
            <w:pPr>
              <w:jc w:val="both"/>
              <w:rPr>
                <w:b/>
              </w:rPr>
            </w:pPr>
            <w:r>
              <w:rPr>
                <w:b/>
              </w:rPr>
              <w:t>Applied CBT Training – Cognitive Techniques – 5-PM</w:t>
            </w:r>
            <w:r w:rsidR="006D29DD">
              <w:rPr>
                <w:b/>
              </w:rPr>
              <w:t>s</w:t>
            </w:r>
            <w:r>
              <w:rPr>
                <w:b/>
              </w:rPr>
              <w:t xml:space="preserve"> and ATR</w:t>
            </w:r>
            <w:r w:rsidR="006D29DD">
              <w:rPr>
                <w:b/>
              </w:rPr>
              <w:t>s</w:t>
            </w:r>
          </w:p>
          <w:p w:rsidR="00A23679" w:rsidRDefault="00A23679" w:rsidP="0076591F">
            <w:pPr>
              <w:jc w:val="both"/>
              <w:rPr>
                <w:b/>
              </w:rPr>
            </w:pPr>
            <w:r>
              <w:rPr>
                <w:b/>
              </w:rPr>
              <w:t>Questions on</w:t>
            </w:r>
            <w:r w:rsidR="006D29DD">
              <w:rPr>
                <w:b/>
              </w:rPr>
              <w:t xml:space="preserve"> chapter 8</w:t>
            </w:r>
            <w:r>
              <w:rPr>
                <w:b/>
              </w:rPr>
              <w:t xml:space="preserve"> </w:t>
            </w:r>
            <w:r w:rsidR="006D29DD">
              <w:rPr>
                <w:b/>
              </w:rPr>
              <w:t>(</w:t>
            </w:r>
            <w:r>
              <w:rPr>
                <w:b/>
              </w:rPr>
              <w:t>Cognitive Techniques</w:t>
            </w:r>
            <w:r w:rsidR="006D29DD">
              <w:rPr>
                <w:b/>
              </w:rPr>
              <w:t>)</w:t>
            </w:r>
          </w:p>
          <w:p w:rsidR="00A23679" w:rsidRDefault="00A23679" w:rsidP="0076591F">
            <w:pPr>
              <w:jc w:val="both"/>
              <w:rPr>
                <w:b/>
              </w:rPr>
            </w:pPr>
          </w:p>
        </w:tc>
      </w:tr>
      <w:tr w:rsidR="009247A8" w:rsidTr="009247A8">
        <w:tc>
          <w:tcPr>
            <w:tcW w:w="9016" w:type="dxa"/>
            <w:gridSpan w:val="3"/>
          </w:tcPr>
          <w:p w:rsidR="009247A8" w:rsidRDefault="009247A8" w:rsidP="009247A8">
            <w:pPr>
              <w:jc w:val="center"/>
              <w:rPr>
                <w:b/>
              </w:rPr>
            </w:pPr>
            <w:r>
              <w:rPr>
                <w:b/>
              </w:rPr>
              <w:t>29/10/18 – Hallowe’en Break</w:t>
            </w:r>
          </w:p>
          <w:p w:rsidR="009247A8" w:rsidRDefault="009247A8" w:rsidP="009247A8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10.Mon</w:t>
            </w:r>
          </w:p>
        </w:tc>
        <w:tc>
          <w:tcPr>
            <w:tcW w:w="1149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05/11/18</w:t>
            </w:r>
          </w:p>
        </w:tc>
        <w:tc>
          <w:tcPr>
            <w:tcW w:w="6877" w:type="dxa"/>
          </w:tcPr>
          <w:p w:rsidR="00A23679" w:rsidRDefault="00A23679" w:rsidP="00384ED3">
            <w:pPr>
              <w:jc w:val="both"/>
              <w:rPr>
                <w:b/>
              </w:rPr>
            </w:pPr>
            <w:r>
              <w:rPr>
                <w:b/>
              </w:rPr>
              <w:t>Applied CBT Training – Behavioural Techniques - BEs</w:t>
            </w:r>
          </w:p>
          <w:p w:rsidR="00A23679" w:rsidRDefault="006D29DD" w:rsidP="0059388C">
            <w:pPr>
              <w:jc w:val="both"/>
              <w:rPr>
                <w:b/>
              </w:rPr>
            </w:pPr>
            <w:r>
              <w:rPr>
                <w:b/>
              </w:rPr>
              <w:t>Homework: read chapter</w:t>
            </w:r>
            <w:r w:rsidR="00A23679">
              <w:rPr>
                <w:b/>
              </w:rPr>
              <w:t xml:space="preserve"> 9</w:t>
            </w:r>
            <w:r>
              <w:rPr>
                <w:b/>
              </w:rPr>
              <w:t xml:space="preserve"> from</w:t>
            </w:r>
            <w:r w:rsidR="00A23679">
              <w:rPr>
                <w:b/>
              </w:rPr>
              <w:t xml:space="preserve"> Oxford Intro</w:t>
            </w:r>
            <w:r>
              <w:rPr>
                <w:b/>
              </w:rPr>
              <w:t xml:space="preserve"> to CBT (Behavioural Experiments)</w:t>
            </w:r>
          </w:p>
          <w:p w:rsidR="00A23679" w:rsidRDefault="00A23679" w:rsidP="0059388C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11.Mon</w:t>
            </w:r>
          </w:p>
        </w:tc>
        <w:tc>
          <w:tcPr>
            <w:tcW w:w="1149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12/11/18</w:t>
            </w:r>
          </w:p>
        </w:tc>
        <w:tc>
          <w:tcPr>
            <w:tcW w:w="6877" w:type="dxa"/>
          </w:tcPr>
          <w:p w:rsidR="00A23679" w:rsidRDefault="00A23679" w:rsidP="00384ED3">
            <w:pPr>
              <w:jc w:val="both"/>
              <w:rPr>
                <w:b/>
              </w:rPr>
            </w:pPr>
            <w:r>
              <w:rPr>
                <w:b/>
              </w:rPr>
              <w:t>Applied CBT Training – Behavioural Techniques - BEs</w:t>
            </w:r>
          </w:p>
          <w:p w:rsidR="00A23679" w:rsidRDefault="006D29DD" w:rsidP="00384ED3">
            <w:pPr>
              <w:jc w:val="both"/>
              <w:rPr>
                <w:b/>
              </w:rPr>
            </w:pPr>
            <w:r>
              <w:rPr>
                <w:b/>
              </w:rPr>
              <w:t>Questions on chapter</w:t>
            </w:r>
            <w:r w:rsidR="00A23679">
              <w:rPr>
                <w:b/>
              </w:rPr>
              <w:t xml:space="preserve"> 9 </w:t>
            </w:r>
            <w:r>
              <w:rPr>
                <w:b/>
              </w:rPr>
              <w:t>(Behavioural Experiments)</w:t>
            </w:r>
          </w:p>
          <w:p w:rsidR="00A23679" w:rsidRDefault="00A23679" w:rsidP="00384ED3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12.Mon</w:t>
            </w:r>
          </w:p>
        </w:tc>
        <w:tc>
          <w:tcPr>
            <w:tcW w:w="1149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19/11/18</w:t>
            </w:r>
          </w:p>
        </w:tc>
        <w:tc>
          <w:tcPr>
            <w:tcW w:w="6877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 xml:space="preserve">Applied CBT Training – Revision </w:t>
            </w:r>
            <w:r w:rsidR="006D29DD">
              <w:rPr>
                <w:b/>
              </w:rPr>
              <w:t>–</w:t>
            </w:r>
            <w:r>
              <w:rPr>
                <w:b/>
              </w:rPr>
              <w:t xml:space="preserve"> C</w:t>
            </w:r>
            <w:r w:rsidR="006D29DD">
              <w:rPr>
                <w:b/>
              </w:rPr>
              <w:t xml:space="preserve">ase </w:t>
            </w:r>
            <w:r>
              <w:rPr>
                <w:b/>
              </w:rPr>
              <w:t>F</w:t>
            </w:r>
            <w:r w:rsidR="006D29DD">
              <w:rPr>
                <w:b/>
              </w:rPr>
              <w:t>ormulation and Maintaining F</w:t>
            </w:r>
            <w:r>
              <w:rPr>
                <w:b/>
              </w:rPr>
              <w:t xml:space="preserve">actors </w:t>
            </w:r>
          </w:p>
          <w:p w:rsidR="00A23679" w:rsidRDefault="00A23679" w:rsidP="009247A8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13.Mon</w:t>
            </w:r>
          </w:p>
        </w:tc>
        <w:tc>
          <w:tcPr>
            <w:tcW w:w="1149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26/11/18</w:t>
            </w:r>
          </w:p>
        </w:tc>
        <w:tc>
          <w:tcPr>
            <w:tcW w:w="6877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 xml:space="preserve">Applied CBT Training </w:t>
            </w:r>
            <w:r w:rsidR="006D29DD">
              <w:rPr>
                <w:b/>
              </w:rPr>
              <w:t>–</w:t>
            </w:r>
            <w:r>
              <w:rPr>
                <w:b/>
              </w:rPr>
              <w:t xml:space="preserve"> Revision</w:t>
            </w:r>
            <w:r w:rsidR="006D29DD">
              <w:rPr>
                <w:b/>
              </w:rPr>
              <w:t xml:space="preserve"> – Cognitive and Behavioural Skills Work</w:t>
            </w:r>
            <w:r>
              <w:rPr>
                <w:b/>
              </w:rPr>
              <w:t xml:space="preserve"> </w:t>
            </w:r>
          </w:p>
          <w:p w:rsidR="00A23679" w:rsidRDefault="00A23679" w:rsidP="009247A8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14.Mon</w:t>
            </w:r>
          </w:p>
        </w:tc>
        <w:tc>
          <w:tcPr>
            <w:tcW w:w="1149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03/12/18</w:t>
            </w:r>
          </w:p>
        </w:tc>
        <w:tc>
          <w:tcPr>
            <w:tcW w:w="6877" w:type="dxa"/>
          </w:tcPr>
          <w:p w:rsidR="00A23679" w:rsidRDefault="00A23679" w:rsidP="00724082">
            <w:pPr>
              <w:jc w:val="both"/>
              <w:rPr>
                <w:b/>
              </w:rPr>
            </w:pPr>
            <w:r>
              <w:rPr>
                <w:b/>
              </w:rPr>
              <w:t xml:space="preserve">Revision – Depression – Beck and </w:t>
            </w:r>
            <w:proofErr w:type="spellStart"/>
            <w:r>
              <w:rPr>
                <w:b/>
              </w:rPr>
              <w:t>Bredemeier</w:t>
            </w:r>
            <w:proofErr w:type="spellEnd"/>
            <w:r w:rsidR="006D29DD">
              <w:rPr>
                <w:b/>
              </w:rPr>
              <w:t xml:space="preserve"> (2016)</w:t>
            </w:r>
            <w:r>
              <w:rPr>
                <w:b/>
              </w:rPr>
              <w:t xml:space="preserve"> </w:t>
            </w:r>
            <w:r w:rsidR="00F16A70">
              <w:rPr>
                <w:b/>
              </w:rPr>
              <w:t>Unified Model of Depression</w:t>
            </w:r>
          </w:p>
          <w:p w:rsidR="00A23679" w:rsidRDefault="00A23679" w:rsidP="00724082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15.Mon</w:t>
            </w:r>
          </w:p>
        </w:tc>
        <w:tc>
          <w:tcPr>
            <w:tcW w:w="1149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10/12/18</w:t>
            </w:r>
          </w:p>
        </w:tc>
        <w:tc>
          <w:tcPr>
            <w:tcW w:w="6877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 xml:space="preserve">Revision – </w:t>
            </w:r>
            <w:r w:rsidR="00FD06B1">
              <w:rPr>
                <w:b/>
              </w:rPr>
              <w:t xml:space="preserve">Beck and </w:t>
            </w:r>
            <w:proofErr w:type="spellStart"/>
            <w:r w:rsidR="00FD06B1">
              <w:rPr>
                <w:b/>
              </w:rPr>
              <w:t>Bredemeier</w:t>
            </w:r>
            <w:proofErr w:type="spellEnd"/>
            <w:r w:rsidR="00FD06B1">
              <w:rPr>
                <w:b/>
              </w:rPr>
              <w:t xml:space="preserve"> (2016) Model Applied to Depression C</w:t>
            </w:r>
            <w:r>
              <w:rPr>
                <w:b/>
              </w:rPr>
              <w:t>asework</w:t>
            </w:r>
            <w:r w:rsidR="00F16A70">
              <w:rPr>
                <w:b/>
              </w:rPr>
              <w:t xml:space="preserve"> </w:t>
            </w:r>
          </w:p>
          <w:p w:rsidR="00A23679" w:rsidRDefault="00A23679" w:rsidP="009247A8">
            <w:pPr>
              <w:jc w:val="both"/>
              <w:rPr>
                <w:b/>
              </w:rPr>
            </w:pPr>
          </w:p>
        </w:tc>
      </w:tr>
      <w:tr w:rsidR="009247A8" w:rsidTr="009247A8">
        <w:tc>
          <w:tcPr>
            <w:tcW w:w="9016" w:type="dxa"/>
            <w:gridSpan w:val="3"/>
          </w:tcPr>
          <w:p w:rsidR="009247A8" w:rsidRDefault="00A23679" w:rsidP="009247A8">
            <w:pPr>
              <w:jc w:val="center"/>
              <w:rPr>
                <w:b/>
              </w:rPr>
            </w:pPr>
            <w:r>
              <w:rPr>
                <w:b/>
              </w:rPr>
              <w:t>Christmas and New Year Break</w:t>
            </w:r>
          </w:p>
          <w:p w:rsidR="00373097" w:rsidRDefault="009247A8" w:rsidP="009247A8">
            <w:pPr>
              <w:jc w:val="center"/>
              <w:rPr>
                <w:b/>
              </w:rPr>
            </w:pPr>
            <w:r>
              <w:rPr>
                <w:b/>
              </w:rPr>
              <w:t>17/12/18</w:t>
            </w:r>
          </w:p>
          <w:p w:rsidR="00373097" w:rsidRDefault="00373097" w:rsidP="009247A8">
            <w:pPr>
              <w:jc w:val="center"/>
              <w:rPr>
                <w:b/>
              </w:rPr>
            </w:pPr>
            <w:r>
              <w:rPr>
                <w:b/>
              </w:rPr>
              <w:t>24/12/18</w:t>
            </w:r>
          </w:p>
          <w:p w:rsidR="00373097" w:rsidRDefault="00373097" w:rsidP="009247A8">
            <w:pPr>
              <w:jc w:val="center"/>
              <w:rPr>
                <w:b/>
              </w:rPr>
            </w:pPr>
            <w:r>
              <w:rPr>
                <w:b/>
              </w:rPr>
              <w:t>31/12/18</w:t>
            </w:r>
            <w:r w:rsidR="009247A8">
              <w:rPr>
                <w:b/>
              </w:rPr>
              <w:t xml:space="preserve"> </w:t>
            </w:r>
          </w:p>
          <w:p w:rsidR="00914823" w:rsidRDefault="009247A8" w:rsidP="00A23679">
            <w:pPr>
              <w:jc w:val="center"/>
              <w:rPr>
                <w:b/>
              </w:rPr>
            </w:pPr>
            <w:r>
              <w:rPr>
                <w:b/>
              </w:rPr>
              <w:t>07/01/19</w:t>
            </w:r>
          </w:p>
          <w:p w:rsidR="00A23679" w:rsidRDefault="00A23679" w:rsidP="00A23679">
            <w:pPr>
              <w:jc w:val="center"/>
              <w:rPr>
                <w:b/>
              </w:rPr>
            </w:pPr>
          </w:p>
          <w:p w:rsidR="00914823" w:rsidRDefault="00914823" w:rsidP="009247A8">
            <w:pPr>
              <w:jc w:val="center"/>
              <w:rPr>
                <w:b/>
              </w:rPr>
            </w:pPr>
            <w:r>
              <w:rPr>
                <w:b/>
              </w:rPr>
              <w:t>Read: Fennell, M. (2006): CBT for Low Self Esteem</w:t>
            </w:r>
          </w:p>
          <w:p w:rsidR="009247A8" w:rsidRDefault="009247A8" w:rsidP="009247A8">
            <w:pPr>
              <w:jc w:val="center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lastRenderedPageBreak/>
              <w:t>16.Mon</w:t>
            </w:r>
          </w:p>
        </w:tc>
        <w:tc>
          <w:tcPr>
            <w:tcW w:w="1149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14/01/19</w:t>
            </w:r>
          </w:p>
        </w:tc>
        <w:tc>
          <w:tcPr>
            <w:tcW w:w="6877" w:type="dxa"/>
          </w:tcPr>
          <w:p w:rsidR="00A23679" w:rsidRDefault="00FD06B1" w:rsidP="00774544">
            <w:pPr>
              <w:jc w:val="both"/>
              <w:rPr>
                <w:b/>
              </w:rPr>
            </w:pPr>
            <w:r>
              <w:rPr>
                <w:b/>
              </w:rPr>
              <w:t>Revision of all CBT Theory and S</w:t>
            </w:r>
            <w:r w:rsidR="00A23679">
              <w:rPr>
                <w:b/>
              </w:rPr>
              <w:t xml:space="preserve">kills </w:t>
            </w:r>
          </w:p>
          <w:p w:rsidR="00A23679" w:rsidRDefault="00A23679" w:rsidP="00774544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17.Mon</w:t>
            </w:r>
          </w:p>
        </w:tc>
        <w:tc>
          <w:tcPr>
            <w:tcW w:w="1149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21/01/19</w:t>
            </w:r>
          </w:p>
        </w:tc>
        <w:tc>
          <w:tcPr>
            <w:tcW w:w="6877" w:type="dxa"/>
          </w:tcPr>
          <w:p w:rsidR="00A23679" w:rsidRDefault="00FD06B1" w:rsidP="00774544">
            <w:pPr>
              <w:jc w:val="both"/>
              <w:rPr>
                <w:b/>
              </w:rPr>
            </w:pPr>
            <w:r>
              <w:rPr>
                <w:b/>
              </w:rPr>
              <w:t>Revision of all CBT Theory and S</w:t>
            </w:r>
            <w:r w:rsidR="00A23679">
              <w:rPr>
                <w:b/>
              </w:rPr>
              <w:t>kills</w:t>
            </w:r>
          </w:p>
          <w:p w:rsidR="00A23679" w:rsidRDefault="00A23679" w:rsidP="00774544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Pr="00DC2A3D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18.Mon</w:t>
            </w:r>
          </w:p>
        </w:tc>
        <w:tc>
          <w:tcPr>
            <w:tcW w:w="1149" w:type="dxa"/>
          </w:tcPr>
          <w:p w:rsidR="00A23679" w:rsidRPr="00DC2A3D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28</w:t>
            </w:r>
            <w:r w:rsidRPr="00DC2A3D">
              <w:rPr>
                <w:b/>
              </w:rPr>
              <w:t>/01/19</w:t>
            </w:r>
          </w:p>
        </w:tc>
        <w:tc>
          <w:tcPr>
            <w:tcW w:w="6877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 xml:space="preserve">CBT for Low Self-Esteem (Fennell, 2006) Pt I </w:t>
            </w:r>
          </w:p>
          <w:p w:rsidR="00A23679" w:rsidRDefault="00A23679" w:rsidP="00FA6C59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Pr="00DC2A3D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19</w:t>
            </w:r>
            <w:r w:rsidRPr="00DC2A3D">
              <w:rPr>
                <w:b/>
              </w:rPr>
              <w:t>.Mon</w:t>
            </w:r>
          </w:p>
        </w:tc>
        <w:tc>
          <w:tcPr>
            <w:tcW w:w="1149" w:type="dxa"/>
          </w:tcPr>
          <w:p w:rsidR="00A23679" w:rsidRPr="00DC2A3D" w:rsidRDefault="00A23679" w:rsidP="009247A8">
            <w:pPr>
              <w:jc w:val="both"/>
              <w:rPr>
                <w:b/>
              </w:rPr>
            </w:pPr>
            <w:r w:rsidRPr="00DC2A3D">
              <w:rPr>
                <w:b/>
              </w:rPr>
              <w:t>04/02/19</w:t>
            </w:r>
          </w:p>
        </w:tc>
        <w:tc>
          <w:tcPr>
            <w:tcW w:w="6877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 xml:space="preserve">CBT for Low Self-Esteem (Fennell, 2006) Pt 2 </w:t>
            </w:r>
          </w:p>
          <w:p w:rsidR="00A23679" w:rsidRDefault="00A23679" w:rsidP="009247A8">
            <w:pPr>
              <w:jc w:val="both"/>
              <w:rPr>
                <w:b/>
              </w:rPr>
            </w:pPr>
          </w:p>
        </w:tc>
      </w:tr>
      <w:tr w:rsidR="009247A8" w:rsidTr="009247A8">
        <w:tc>
          <w:tcPr>
            <w:tcW w:w="9016" w:type="dxa"/>
            <w:gridSpan w:val="3"/>
          </w:tcPr>
          <w:p w:rsidR="009247A8" w:rsidRDefault="009247A8" w:rsidP="009247A8">
            <w:pPr>
              <w:jc w:val="center"/>
              <w:rPr>
                <w:b/>
              </w:rPr>
            </w:pPr>
            <w:r>
              <w:rPr>
                <w:b/>
              </w:rPr>
              <w:t>11/02/19 – Half-Term Break</w:t>
            </w:r>
          </w:p>
          <w:p w:rsidR="009247A8" w:rsidRDefault="009247A8" w:rsidP="009247A8">
            <w:pPr>
              <w:jc w:val="center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20.Mon</w:t>
            </w:r>
          </w:p>
        </w:tc>
        <w:tc>
          <w:tcPr>
            <w:tcW w:w="1149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18/02/19</w:t>
            </w:r>
          </w:p>
        </w:tc>
        <w:tc>
          <w:tcPr>
            <w:tcW w:w="6877" w:type="dxa"/>
          </w:tcPr>
          <w:p w:rsidR="00A23679" w:rsidRDefault="00A23679" w:rsidP="00B20113">
            <w:pPr>
              <w:jc w:val="both"/>
              <w:rPr>
                <w:b/>
              </w:rPr>
            </w:pPr>
            <w:r>
              <w:rPr>
                <w:b/>
              </w:rPr>
              <w:t>CBT for Low Self-Esteem (Fennell, 2006) Pt 3</w:t>
            </w:r>
          </w:p>
          <w:p w:rsidR="00A23679" w:rsidRDefault="00A23679" w:rsidP="00B20113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21.Mon</w:t>
            </w:r>
          </w:p>
        </w:tc>
        <w:tc>
          <w:tcPr>
            <w:tcW w:w="1149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25/02/19</w:t>
            </w:r>
          </w:p>
        </w:tc>
        <w:tc>
          <w:tcPr>
            <w:tcW w:w="6877" w:type="dxa"/>
          </w:tcPr>
          <w:p w:rsidR="00A23679" w:rsidRDefault="00A23679" w:rsidP="00FA6C59">
            <w:pPr>
              <w:jc w:val="both"/>
              <w:rPr>
                <w:b/>
              </w:rPr>
            </w:pPr>
            <w:r>
              <w:rPr>
                <w:b/>
              </w:rPr>
              <w:t xml:space="preserve">Revision </w:t>
            </w:r>
            <w:r w:rsidR="00FD06B1">
              <w:rPr>
                <w:b/>
              </w:rPr>
              <w:t>of CBT Theory and Skills</w:t>
            </w:r>
          </w:p>
          <w:p w:rsidR="00A23679" w:rsidRDefault="00A23679" w:rsidP="00FA6C59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22.Mon</w:t>
            </w:r>
          </w:p>
        </w:tc>
        <w:tc>
          <w:tcPr>
            <w:tcW w:w="1149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04/03/19</w:t>
            </w:r>
          </w:p>
        </w:tc>
        <w:tc>
          <w:tcPr>
            <w:tcW w:w="6877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C</w:t>
            </w:r>
            <w:r w:rsidR="00FD06B1">
              <w:rPr>
                <w:b/>
              </w:rPr>
              <w:t>B</w:t>
            </w:r>
            <w:r>
              <w:rPr>
                <w:b/>
              </w:rPr>
              <w:t>T for Working with Core Beliefs – Overview: Continuums, Vicious and Virtuous Flowers, Core Belief Logs, Psychodrama</w:t>
            </w:r>
          </w:p>
          <w:p w:rsidR="00A23679" w:rsidRDefault="00A23679" w:rsidP="009247A8">
            <w:pPr>
              <w:jc w:val="both"/>
              <w:rPr>
                <w:b/>
              </w:rPr>
            </w:pPr>
          </w:p>
        </w:tc>
      </w:tr>
      <w:tr w:rsidR="00A23679" w:rsidTr="00A23679">
        <w:tc>
          <w:tcPr>
            <w:tcW w:w="990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23. Mon</w:t>
            </w:r>
          </w:p>
        </w:tc>
        <w:tc>
          <w:tcPr>
            <w:tcW w:w="1149" w:type="dxa"/>
          </w:tcPr>
          <w:p w:rsidR="00A23679" w:rsidRDefault="00A23679" w:rsidP="009247A8">
            <w:pPr>
              <w:jc w:val="both"/>
              <w:rPr>
                <w:b/>
              </w:rPr>
            </w:pPr>
            <w:r>
              <w:rPr>
                <w:b/>
              </w:rPr>
              <w:t>11/03/19</w:t>
            </w:r>
          </w:p>
        </w:tc>
        <w:tc>
          <w:tcPr>
            <w:tcW w:w="6877" w:type="dxa"/>
          </w:tcPr>
          <w:p w:rsidR="00A23679" w:rsidRDefault="00A23679" w:rsidP="003566AC">
            <w:pPr>
              <w:jc w:val="both"/>
              <w:rPr>
                <w:b/>
              </w:rPr>
            </w:pPr>
            <w:r>
              <w:rPr>
                <w:b/>
              </w:rPr>
              <w:t>C</w:t>
            </w:r>
            <w:r w:rsidR="00FD06B1">
              <w:rPr>
                <w:b/>
              </w:rPr>
              <w:t>B</w:t>
            </w:r>
            <w:r>
              <w:rPr>
                <w:b/>
              </w:rPr>
              <w:t>T for Working with Core Beliefs – Overview: Continuums, Vicious and Virtuous Flowers, Core Belief Logs, Psychodrama</w:t>
            </w:r>
          </w:p>
          <w:p w:rsidR="00A23679" w:rsidRDefault="00A23679" w:rsidP="009247A8">
            <w:pPr>
              <w:jc w:val="both"/>
              <w:rPr>
                <w:b/>
              </w:rPr>
            </w:pPr>
          </w:p>
        </w:tc>
      </w:tr>
      <w:tr w:rsidR="00227B79" w:rsidTr="00227B79">
        <w:tc>
          <w:tcPr>
            <w:tcW w:w="990" w:type="dxa"/>
          </w:tcPr>
          <w:p w:rsidR="00227B79" w:rsidRDefault="00227B79" w:rsidP="00E0787D">
            <w:pPr>
              <w:jc w:val="both"/>
              <w:rPr>
                <w:b/>
              </w:rPr>
            </w:pPr>
            <w:r>
              <w:rPr>
                <w:b/>
              </w:rPr>
              <w:t>24.Mon</w:t>
            </w:r>
          </w:p>
        </w:tc>
        <w:tc>
          <w:tcPr>
            <w:tcW w:w="1149" w:type="dxa"/>
          </w:tcPr>
          <w:p w:rsidR="00227B79" w:rsidRDefault="00227B79" w:rsidP="00532664">
            <w:pPr>
              <w:jc w:val="center"/>
              <w:rPr>
                <w:b/>
              </w:rPr>
            </w:pPr>
            <w:r>
              <w:rPr>
                <w:b/>
              </w:rPr>
              <w:t>18/03/19</w:t>
            </w:r>
          </w:p>
        </w:tc>
        <w:tc>
          <w:tcPr>
            <w:tcW w:w="6877" w:type="dxa"/>
          </w:tcPr>
          <w:p w:rsidR="00227B79" w:rsidRDefault="00227B79" w:rsidP="00E0787D">
            <w:pPr>
              <w:jc w:val="both"/>
              <w:rPr>
                <w:b/>
              </w:rPr>
            </w:pPr>
            <w:r>
              <w:rPr>
                <w:b/>
              </w:rPr>
              <w:t>Small Group Case Study DVD Presentations</w:t>
            </w:r>
          </w:p>
          <w:p w:rsidR="00227B79" w:rsidRDefault="00227B79" w:rsidP="00E0787D">
            <w:pPr>
              <w:jc w:val="both"/>
              <w:rPr>
                <w:b/>
              </w:rPr>
            </w:pPr>
            <w:r>
              <w:rPr>
                <w:b/>
              </w:rPr>
              <w:t>(Live Case Report, Discussion, Research Evaluation)</w:t>
            </w:r>
          </w:p>
          <w:p w:rsidR="00227B79" w:rsidRDefault="00227B79" w:rsidP="00E0787D">
            <w:pPr>
              <w:jc w:val="both"/>
              <w:rPr>
                <w:b/>
              </w:rPr>
            </w:pPr>
          </w:p>
        </w:tc>
      </w:tr>
      <w:tr w:rsidR="00227B79" w:rsidTr="00A23679">
        <w:tc>
          <w:tcPr>
            <w:tcW w:w="990" w:type="dxa"/>
          </w:tcPr>
          <w:p w:rsidR="00227B79" w:rsidRDefault="00227B79" w:rsidP="00E0787D">
            <w:pPr>
              <w:jc w:val="both"/>
              <w:rPr>
                <w:b/>
              </w:rPr>
            </w:pPr>
            <w:r>
              <w:rPr>
                <w:b/>
              </w:rPr>
              <w:t>25. Mon</w:t>
            </w:r>
          </w:p>
        </w:tc>
        <w:tc>
          <w:tcPr>
            <w:tcW w:w="1149" w:type="dxa"/>
          </w:tcPr>
          <w:p w:rsidR="00227B79" w:rsidRPr="00B20113" w:rsidRDefault="00227B79" w:rsidP="0089590F">
            <w:pPr>
              <w:jc w:val="both"/>
              <w:rPr>
                <w:b/>
              </w:rPr>
            </w:pPr>
            <w:r>
              <w:rPr>
                <w:b/>
              </w:rPr>
              <w:t>25/03/19</w:t>
            </w:r>
          </w:p>
        </w:tc>
        <w:tc>
          <w:tcPr>
            <w:tcW w:w="6877" w:type="dxa"/>
          </w:tcPr>
          <w:p w:rsidR="00227B79" w:rsidRDefault="00227B79" w:rsidP="00E0787D">
            <w:pPr>
              <w:jc w:val="both"/>
              <w:rPr>
                <w:b/>
              </w:rPr>
            </w:pPr>
            <w:r>
              <w:rPr>
                <w:b/>
              </w:rPr>
              <w:t>Small Group Case Study DVD Presentations</w:t>
            </w:r>
          </w:p>
          <w:p w:rsidR="00227B79" w:rsidRDefault="00227B79" w:rsidP="00E0787D">
            <w:pPr>
              <w:jc w:val="both"/>
              <w:rPr>
                <w:b/>
              </w:rPr>
            </w:pPr>
            <w:r>
              <w:rPr>
                <w:b/>
              </w:rPr>
              <w:t>(Live Case Report, Discussion, Research Evaluation)</w:t>
            </w:r>
          </w:p>
          <w:p w:rsidR="00227B79" w:rsidRDefault="00227B79" w:rsidP="00E0787D">
            <w:pPr>
              <w:jc w:val="both"/>
              <w:rPr>
                <w:b/>
              </w:rPr>
            </w:pPr>
          </w:p>
        </w:tc>
      </w:tr>
      <w:tr w:rsidR="00227B79" w:rsidTr="00A23679">
        <w:tc>
          <w:tcPr>
            <w:tcW w:w="990" w:type="dxa"/>
          </w:tcPr>
          <w:p w:rsidR="00227B79" w:rsidRDefault="00227B79" w:rsidP="00E0787D">
            <w:pPr>
              <w:jc w:val="both"/>
              <w:rPr>
                <w:b/>
              </w:rPr>
            </w:pPr>
            <w:r>
              <w:rPr>
                <w:b/>
              </w:rPr>
              <w:t>26.Mon</w:t>
            </w:r>
          </w:p>
        </w:tc>
        <w:tc>
          <w:tcPr>
            <w:tcW w:w="1149" w:type="dxa"/>
          </w:tcPr>
          <w:p w:rsidR="00227B79" w:rsidRPr="00B20113" w:rsidRDefault="00227B79" w:rsidP="0089590F">
            <w:pPr>
              <w:jc w:val="both"/>
              <w:rPr>
                <w:b/>
              </w:rPr>
            </w:pPr>
            <w:r>
              <w:rPr>
                <w:b/>
              </w:rPr>
              <w:t>01/04/19</w:t>
            </w:r>
          </w:p>
        </w:tc>
        <w:tc>
          <w:tcPr>
            <w:tcW w:w="6877" w:type="dxa"/>
          </w:tcPr>
          <w:p w:rsidR="00227B79" w:rsidRDefault="00227B79" w:rsidP="00E0787D">
            <w:pPr>
              <w:jc w:val="both"/>
              <w:rPr>
                <w:b/>
              </w:rPr>
            </w:pPr>
            <w:r>
              <w:rPr>
                <w:b/>
              </w:rPr>
              <w:t>Small Group Case Study DVD Presentations</w:t>
            </w:r>
          </w:p>
          <w:p w:rsidR="00227B79" w:rsidRDefault="00227B79" w:rsidP="00E0787D">
            <w:pPr>
              <w:jc w:val="both"/>
              <w:rPr>
                <w:b/>
              </w:rPr>
            </w:pPr>
            <w:r>
              <w:rPr>
                <w:b/>
              </w:rPr>
              <w:t>(Live Case Report, Discussion, Research Evaluation)</w:t>
            </w:r>
          </w:p>
          <w:p w:rsidR="00227B79" w:rsidRDefault="00227B79" w:rsidP="00E0787D">
            <w:pPr>
              <w:jc w:val="both"/>
              <w:rPr>
                <w:b/>
              </w:rPr>
            </w:pPr>
          </w:p>
        </w:tc>
      </w:tr>
      <w:tr w:rsidR="00227B79" w:rsidTr="00A23679">
        <w:tc>
          <w:tcPr>
            <w:tcW w:w="990" w:type="dxa"/>
          </w:tcPr>
          <w:p w:rsidR="00227B79" w:rsidRDefault="00227B79" w:rsidP="00E0787D">
            <w:pPr>
              <w:jc w:val="both"/>
              <w:rPr>
                <w:b/>
              </w:rPr>
            </w:pPr>
            <w:r>
              <w:rPr>
                <w:b/>
              </w:rPr>
              <w:t>27.Mon</w:t>
            </w:r>
          </w:p>
        </w:tc>
        <w:tc>
          <w:tcPr>
            <w:tcW w:w="1149" w:type="dxa"/>
          </w:tcPr>
          <w:p w:rsidR="00227B79" w:rsidRPr="00B20113" w:rsidRDefault="00227B79" w:rsidP="0089590F">
            <w:pPr>
              <w:jc w:val="both"/>
              <w:rPr>
                <w:b/>
              </w:rPr>
            </w:pPr>
            <w:r>
              <w:rPr>
                <w:b/>
              </w:rPr>
              <w:t>08/04/19</w:t>
            </w:r>
          </w:p>
        </w:tc>
        <w:tc>
          <w:tcPr>
            <w:tcW w:w="6877" w:type="dxa"/>
          </w:tcPr>
          <w:p w:rsidR="00227B79" w:rsidRDefault="00227B79" w:rsidP="00E0787D">
            <w:pPr>
              <w:jc w:val="both"/>
              <w:rPr>
                <w:b/>
              </w:rPr>
            </w:pPr>
            <w:r>
              <w:rPr>
                <w:b/>
              </w:rPr>
              <w:t>Small Group Case Study DVD Presentations</w:t>
            </w:r>
          </w:p>
          <w:p w:rsidR="00227B79" w:rsidRDefault="00227B79" w:rsidP="00E0787D">
            <w:pPr>
              <w:jc w:val="both"/>
              <w:rPr>
                <w:b/>
              </w:rPr>
            </w:pPr>
            <w:r>
              <w:rPr>
                <w:b/>
              </w:rPr>
              <w:t>(Live Case Report, Discussion, Research Evaluation)</w:t>
            </w:r>
          </w:p>
          <w:p w:rsidR="00227B79" w:rsidRDefault="00227B79" w:rsidP="00E0787D">
            <w:pPr>
              <w:jc w:val="both"/>
              <w:rPr>
                <w:b/>
              </w:rPr>
            </w:pPr>
          </w:p>
        </w:tc>
      </w:tr>
      <w:tr w:rsidR="00227B79" w:rsidTr="00532664">
        <w:trPr>
          <w:trHeight w:val="1340"/>
        </w:trPr>
        <w:tc>
          <w:tcPr>
            <w:tcW w:w="9016" w:type="dxa"/>
            <w:gridSpan w:val="3"/>
          </w:tcPr>
          <w:p w:rsidR="00227B79" w:rsidRDefault="00227B79" w:rsidP="00532664">
            <w:pPr>
              <w:jc w:val="center"/>
              <w:rPr>
                <w:b/>
              </w:rPr>
            </w:pPr>
            <w:r w:rsidRPr="00B20113">
              <w:rPr>
                <w:b/>
              </w:rPr>
              <w:t>Easter Break</w:t>
            </w:r>
          </w:p>
          <w:p w:rsidR="00227B79" w:rsidRPr="00B20113" w:rsidRDefault="00227B79" w:rsidP="00532664">
            <w:pPr>
              <w:jc w:val="center"/>
              <w:rPr>
                <w:b/>
              </w:rPr>
            </w:pPr>
            <w:r>
              <w:rPr>
                <w:b/>
              </w:rPr>
              <w:t>15/04/19</w:t>
            </w:r>
          </w:p>
          <w:p w:rsidR="00227B79" w:rsidRPr="00B20113" w:rsidRDefault="00227B79" w:rsidP="00B20113">
            <w:pPr>
              <w:jc w:val="center"/>
              <w:rPr>
                <w:b/>
              </w:rPr>
            </w:pPr>
            <w:r w:rsidRPr="00B20113">
              <w:rPr>
                <w:b/>
              </w:rPr>
              <w:t>22/04/19</w:t>
            </w:r>
          </w:p>
          <w:p w:rsidR="00227B79" w:rsidRPr="00B20113" w:rsidRDefault="00227B79" w:rsidP="00DF6983">
            <w:pPr>
              <w:jc w:val="center"/>
              <w:rPr>
                <w:b/>
              </w:rPr>
            </w:pPr>
            <w:r w:rsidRPr="00B20113">
              <w:rPr>
                <w:b/>
              </w:rPr>
              <w:t>29/04/19</w:t>
            </w:r>
          </w:p>
          <w:p w:rsidR="00227B79" w:rsidRPr="00B20113" w:rsidRDefault="00227B79" w:rsidP="00DF6983">
            <w:pPr>
              <w:jc w:val="center"/>
              <w:rPr>
                <w:b/>
              </w:rPr>
            </w:pPr>
            <w:r w:rsidRPr="00B20113">
              <w:rPr>
                <w:b/>
              </w:rPr>
              <w:t>May Day Bank Holiday</w:t>
            </w:r>
          </w:p>
          <w:p w:rsidR="00227B79" w:rsidRDefault="00227B79" w:rsidP="00B20113">
            <w:pPr>
              <w:jc w:val="center"/>
              <w:rPr>
                <w:b/>
              </w:rPr>
            </w:pPr>
            <w:r w:rsidRPr="00B20113">
              <w:rPr>
                <w:b/>
              </w:rPr>
              <w:t>06/05/19</w:t>
            </w:r>
          </w:p>
        </w:tc>
      </w:tr>
      <w:tr w:rsidR="00227B79" w:rsidTr="00A23679">
        <w:tc>
          <w:tcPr>
            <w:tcW w:w="990" w:type="dxa"/>
          </w:tcPr>
          <w:p w:rsidR="00227B79" w:rsidRDefault="00227B79" w:rsidP="0089590F">
            <w:pPr>
              <w:jc w:val="both"/>
              <w:rPr>
                <w:b/>
              </w:rPr>
            </w:pPr>
            <w:r>
              <w:rPr>
                <w:b/>
              </w:rPr>
              <w:t>28.Mon</w:t>
            </w:r>
          </w:p>
        </w:tc>
        <w:tc>
          <w:tcPr>
            <w:tcW w:w="1149" w:type="dxa"/>
          </w:tcPr>
          <w:p w:rsidR="00227B79" w:rsidRDefault="00227B79" w:rsidP="0089590F">
            <w:pPr>
              <w:jc w:val="both"/>
              <w:rPr>
                <w:b/>
              </w:rPr>
            </w:pPr>
            <w:r>
              <w:rPr>
                <w:b/>
              </w:rPr>
              <w:t>13/05/19</w:t>
            </w:r>
          </w:p>
        </w:tc>
        <w:tc>
          <w:tcPr>
            <w:tcW w:w="6877" w:type="dxa"/>
          </w:tcPr>
          <w:p w:rsidR="00227B79" w:rsidRDefault="00227B79" w:rsidP="00B20113">
            <w:pPr>
              <w:jc w:val="both"/>
              <w:rPr>
                <w:b/>
              </w:rPr>
            </w:pPr>
            <w:r>
              <w:rPr>
                <w:b/>
              </w:rPr>
              <w:t>CBT for Health Anxiety (OCTC Model)</w:t>
            </w:r>
          </w:p>
          <w:p w:rsidR="00227B79" w:rsidRDefault="00227B79" w:rsidP="00B20113">
            <w:pPr>
              <w:jc w:val="both"/>
              <w:rPr>
                <w:b/>
              </w:rPr>
            </w:pPr>
            <w:r>
              <w:rPr>
                <w:b/>
              </w:rPr>
              <w:t>Homework: read chapter 14 from Oxford Intro to CBT (Health Anxiety)</w:t>
            </w:r>
          </w:p>
          <w:p w:rsidR="00227B79" w:rsidRDefault="00227B79" w:rsidP="00F31441">
            <w:pPr>
              <w:jc w:val="both"/>
              <w:rPr>
                <w:b/>
              </w:rPr>
            </w:pPr>
          </w:p>
        </w:tc>
      </w:tr>
      <w:tr w:rsidR="00227B79" w:rsidTr="00A23679">
        <w:tc>
          <w:tcPr>
            <w:tcW w:w="990" w:type="dxa"/>
          </w:tcPr>
          <w:p w:rsidR="00227B79" w:rsidRDefault="00227B79" w:rsidP="0089590F">
            <w:pPr>
              <w:jc w:val="both"/>
              <w:rPr>
                <w:b/>
              </w:rPr>
            </w:pPr>
            <w:r>
              <w:rPr>
                <w:b/>
              </w:rPr>
              <w:t>29.Mon</w:t>
            </w:r>
          </w:p>
        </w:tc>
        <w:tc>
          <w:tcPr>
            <w:tcW w:w="1149" w:type="dxa"/>
          </w:tcPr>
          <w:p w:rsidR="00227B79" w:rsidRDefault="00227B79" w:rsidP="0089590F">
            <w:pPr>
              <w:jc w:val="both"/>
              <w:rPr>
                <w:b/>
              </w:rPr>
            </w:pPr>
            <w:r>
              <w:rPr>
                <w:b/>
              </w:rPr>
              <w:t>20/05/19</w:t>
            </w:r>
          </w:p>
        </w:tc>
        <w:tc>
          <w:tcPr>
            <w:tcW w:w="6877" w:type="dxa"/>
          </w:tcPr>
          <w:p w:rsidR="00227B79" w:rsidRDefault="00227B79" w:rsidP="00E0787D">
            <w:pPr>
              <w:jc w:val="both"/>
              <w:rPr>
                <w:b/>
              </w:rPr>
            </w:pPr>
            <w:r>
              <w:rPr>
                <w:b/>
              </w:rPr>
              <w:t>Cognitive Therapy Scale (Revised) – Fairburn et al. (2001) CTS-r and Trainee Version</w:t>
            </w:r>
          </w:p>
          <w:p w:rsidR="00227B79" w:rsidRDefault="00227B79" w:rsidP="00E0787D">
            <w:pPr>
              <w:jc w:val="both"/>
              <w:rPr>
                <w:b/>
              </w:rPr>
            </w:pPr>
            <w:r>
              <w:rPr>
                <w:b/>
              </w:rPr>
              <w:t>Questions on chapter 14 (Health Anxiety)</w:t>
            </w:r>
          </w:p>
          <w:p w:rsidR="00227B79" w:rsidRDefault="00227B79" w:rsidP="00E0787D">
            <w:pPr>
              <w:jc w:val="both"/>
              <w:rPr>
                <w:b/>
              </w:rPr>
            </w:pPr>
          </w:p>
        </w:tc>
      </w:tr>
      <w:tr w:rsidR="00227B79" w:rsidTr="00A23679">
        <w:tc>
          <w:tcPr>
            <w:tcW w:w="990" w:type="dxa"/>
          </w:tcPr>
          <w:p w:rsidR="00227B79" w:rsidRDefault="00227B79" w:rsidP="0089590F">
            <w:pPr>
              <w:jc w:val="both"/>
              <w:rPr>
                <w:b/>
              </w:rPr>
            </w:pPr>
            <w:r>
              <w:rPr>
                <w:b/>
              </w:rPr>
              <w:t>30.Mon</w:t>
            </w:r>
          </w:p>
        </w:tc>
        <w:tc>
          <w:tcPr>
            <w:tcW w:w="1149" w:type="dxa"/>
          </w:tcPr>
          <w:p w:rsidR="00227B79" w:rsidRDefault="00227B79" w:rsidP="0089590F">
            <w:pPr>
              <w:jc w:val="both"/>
              <w:rPr>
                <w:b/>
              </w:rPr>
            </w:pPr>
            <w:r>
              <w:rPr>
                <w:b/>
              </w:rPr>
              <w:t>27/05/19</w:t>
            </w:r>
          </w:p>
        </w:tc>
        <w:tc>
          <w:tcPr>
            <w:tcW w:w="6877" w:type="dxa"/>
          </w:tcPr>
          <w:p w:rsidR="00227B79" w:rsidRDefault="00227B79" w:rsidP="00E0787D">
            <w:pPr>
              <w:jc w:val="both"/>
              <w:rPr>
                <w:b/>
              </w:rPr>
            </w:pPr>
            <w:r>
              <w:rPr>
                <w:b/>
              </w:rPr>
              <w:t>Revision of CBT Theory and Skills</w:t>
            </w:r>
          </w:p>
          <w:p w:rsidR="00227B79" w:rsidRDefault="00227B79" w:rsidP="00E0787D">
            <w:pPr>
              <w:jc w:val="both"/>
              <w:rPr>
                <w:b/>
              </w:rPr>
            </w:pPr>
          </w:p>
        </w:tc>
      </w:tr>
      <w:tr w:rsidR="00227B79" w:rsidTr="00A23679">
        <w:tc>
          <w:tcPr>
            <w:tcW w:w="990" w:type="dxa"/>
          </w:tcPr>
          <w:p w:rsidR="00227B79" w:rsidRDefault="00227B79" w:rsidP="0089590F">
            <w:pPr>
              <w:jc w:val="both"/>
              <w:rPr>
                <w:b/>
              </w:rPr>
            </w:pPr>
            <w:r>
              <w:rPr>
                <w:b/>
              </w:rPr>
              <w:t>31.Mon</w:t>
            </w:r>
          </w:p>
        </w:tc>
        <w:tc>
          <w:tcPr>
            <w:tcW w:w="1149" w:type="dxa"/>
          </w:tcPr>
          <w:p w:rsidR="00227B79" w:rsidRDefault="00227B79" w:rsidP="0089590F">
            <w:pPr>
              <w:jc w:val="both"/>
              <w:rPr>
                <w:b/>
              </w:rPr>
            </w:pPr>
            <w:r>
              <w:rPr>
                <w:b/>
              </w:rPr>
              <w:t>03/06/19</w:t>
            </w:r>
          </w:p>
        </w:tc>
        <w:tc>
          <w:tcPr>
            <w:tcW w:w="6877" w:type="dxa"/>
          </w:tcPr>
          <w:p w:rsidR="00227B79" w:rsidRDefault="00227B79" w:rsidP="00E0787D">
            <w:pPr>
              <w:jc w:val="both"/>
              <w:rPr>
                <w:b/>
              </w:rPr>
            </w:pPr>
            <w:r>
              <w:rPr>
                <w:b/>
              </w:rPr>
              <w:t>Revision of CBT Theory and Skills</w:t>
            </w:r>
          </w:p>
          <w:p w:rsidR="00227B79" w:rsidRDefault="00227B79" w:rsidP="00E0787D">
            <w:pPr>
              <w:jc w:val="both"/>
              <w:rPr>
                <w:b/>
              </w:rPr>
            </w:pPr>
          </w:p>
        </w:tc>
      </w:tr>
      <w:tr w:rsidR="00227B79" w:rsidTr="00A23679">
        <w:tc>
          <w:tcPr>
            <w:tcW w:w="990" w:type="dxa"/>
          </w:tcPr>
          <w:p w:rsidR="00227B79" w:rsidRDefault="00227B79" w:rsidP="0089590F">
            <w:pPr>
              <w:jc w:val="both"/>
              <w:rPr>
                <w:b/>
              </w:rPr>
            </w:pPr>
            <w:r>
              <w:rPr>
                <w:b/>
              </w:rPr>
              <w:t>32.Mon</w:t>
            </w:r>
          </w:p>
        </w:tc>
        <w:tc>
          <w:tcPr>
            <w:tcW w:w="1149" w:type="dxa"/>
          </w:tcPr>
          <w:p w:rsidR="00227B79" w:rsidRDefault="00227B79" w:rsidP="0089590F">
            <w:pPr>
              <w:jc w:val="both"/>
              <w:rPr>
                <w:b/>
              </w:rPr>
            </w:pPr>
            <w:r>
              <w:rPr>
                <w:b/>
              </w:rPr>
              <w:t>10/06/19</w:t>
            </w:r>
          </w:p>
        </w:tc>
        <w:tc>
          <w:tcPr>
            <w:tcW w:w="6877" w:type="dxa"/>
          </w:tcPr>
          <w:p w:rsidR="00227B79" w:rsidRDefault="00227B79" w:rsidP="003566AC">
            <w:pPr>
              <w:jc w:val="both"/>
              <w:rPr>
                <w:b/>
              </w:rPr>
            </w:pPr>
            <w:r>
              <w:rPr>
                <w:b/>
              </w:rPr>
              <w:t>Revision of CBT Theory and Skills</w:t>
            </w:r>
          </w:p>
          <w:p w:rsidR="00227B79" w:rsidRDefault="00227B79" w:rsidP="003566AC">
            <w:pPr>
              <w:jc w:val="both"/>
              <w:rPr>
                <w:b/>
              </w:rPr>
            </w:pPr>
            <w:r>
              <w:rPr>
                <w:b/>
              </w:rPr>
              <w:t>End of Year Community Meeting – all feedback, comments and suggestions welcome</w:t>
            </w:r>
          </w:p>
          <w:p w:rsidR="00227B79" w:rsidRDefault="00227B79" w:rsidP="003566AC">
            <w:pPr>
              <w:jc w:val="both"/>
              <w:rPr>
                <w:b/>
              </w:rPr>
            </w:pPr>
          </w:p>
        </w:tc>
      </w:tr>
    </w:tbl>
    <w:p w:rsidR="00A408DC" w:rsidRDefault="00A408DC" w:rsidP="00862FE5">
      <w:pPr>
        <w:jc w:val="center"/>
        <w:rPr>
          <w:b/>
        </w:rPr>
      </w:pPr>
    </w:p>
    <w:p w:rsidR="00152955" w:rsidRPr="00152955" w:rsidRDefault="00152955" w:rsidP="00862FE5">
      <w:pPr>
        <w:jc w:val="center"/>
        <w:rPr>
          <w:b/>
        </w:rPr>
      </w:pPr>
    </w:p>
    <w:sectPr w:rsidR="00152955" w:rsidRPr="00152955" w:rsidSect="000370FF">
      <w:footerReference w:type="first" r:id="rId8"/>
      <w:pgSz w:w="11906" w:h="16838"/>
      <w:pgMar w:top="113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D0407" w:rsidRDefault="00DD0407">
      <w:pPr>
        <w:spacing w:after="0" w:line="240" w:lineRule="auto"/>
      </w:pPr>
      <w:r>
        <w:separator/>
      </w:r>
    </w:p>
  </w:endnote>
  <w:endnote w:type="continuationSeparator" w:id="0">
    <w:p w:rsidR="00DD0407" w:rsidRDefault="00DD04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6B63" w:rsidRDefault="005113EA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D3FC0">
      <w:rPr>
        <w:noProof/>
      </w:rPr>
      <w:t>1</w:t>
    </w:r>
    <w:r>
      <w:rPr>
        <w:noProof/>
      </w:rPr>
      <w:fldChar w:fldCharType="end"/>
    </w:r>
    <w:r>
      <w:t xml:space="preserve"> | </w:t>
    </w:r>
    <w:r>
      <w:rPr>
        <w:color w:val="7F7F7F"/>
        <w:spacing w:val="60"/>
      </w:rPr>
      <w:t>Page</w:t>
    </w:r>
  </w:p>
  <w:p w:rsidR="00746B63" w:rsidRDefault="00DF2EF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D0407" w:rsidRDefault="00DD0407">
      <w:pPr>
        <w:spacing w:after="0" w:line="240" w:lineRule="auto"/>
      </w:pPr>
      <w:r>
        <w:separator/>
      </w:r>
    </w:p>
  </w:footnote>
  <w:footnote w:type="continuationSeparator" w:id="0">
    <w:p w:rsidR="00DD0407" w:rsidRDefault="00DD04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960CC1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A4059C2"/>
    <w:multiLevelType w:val="hybridMultilevel"/>
    <w:tmpl w:val="6E820038"/>
    <w:lvl w:ilvl="0" w:tplc="0409000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AC72CBE"/>
    <w:multiLevelType w:val="hybridMultilevel"/>
    <w:tmpl w:val="5840FF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942EC8"/>
    <w:multiLevelType w:val="multilevel"/>
    <w:tmpl w:val="F3DE2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5B30B59"/>
    <w:multiLevelType w:val="multilevel"/>
    <w:tmpl w:val="1720A47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5">
    <w:nsid w:val="2B9A6808"/>
    <w:multiLevelType w:val="hybridMultilevel"/>
    <w:tmpl w:val="90242C5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E40652"/>
    <w:multiLevelType w:val="multilevel"/>
    <w:tmpl w:val="4A7E1B2C"/>
    <w:lvl w:ilvl="0">
      <w:start w:val="3"/>
      <w:numFmt w:val="decimal"/>
      <w:lvlText w:val="%1.0"/>
      <w:lvlJc w:val="left"/>
      <w:pPr>
        <w:tabs>
          <w:tab w:val="num" w:pos="6660"/>
        </w:tabs>
        <w:ind w:left="66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80"/>
        </w:tabs>
        <w:ind w:left="73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460"/>
        </w:tabs>
        <w:ind w:left="84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540"/>
        </w:tabs>
        <w:ind w:left="95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260"/>
        </w:tabs>
        <w:ind w:left="102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340"/>
        </w:tabs>
        <w:ind w:left="11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060"/>
        </w:tabs>
        <w:ind w:left="120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3140"/>
        </w:tabs>
        <w:ind w:left="131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860"/>
        </w:tabs>
        <w:ind w:left="13860" w:hanging="1800"/>
      </w:pPr>
      <w:rPr>
        <w:rFonts w:hint="default"/>
      </w:rPr>
    </w:lvl>
  </w:abstractNum>
  <w:abstractNum w:abstractNumId="7">
    <w:nsid w:val="37946309"/>
    <w:multiLevelType w:val="multilevel"/>
    <w:tmpl w:val="8F26405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035"/>
        </w:tabs>
        <w:ind w:left="4035" w:hanging="36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4035"/>
        </w:tabs>
        <w:ind w:left="4035" w:hanging="367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4035"/>
        </w:tabs>
        <w:ind w:left="4035" w:hanging="367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4035"/>
        </w:tabs>
        <w:ind w:left="4035" w:hanging="367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035"/>
        </w:tabs>
        <w:ind w:left="4035" w:hanging="367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035"/>
        </w:tabs>
        <w:ind w:left="4035" w:hanging="367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035"/>
        </w:tabs>
        <w:ind w:left="4035" w:hanging="367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035"/>
        </w:tabs>
        <w:ind w:left="4035" w:hanging="3675"/>
      </w:pPr>
      <w:rPr>
        <w:rFonts w:hint="default"/>
      </w:rPr>
    </w:lvl>
  </w:abstractNum>
  <w:abstractNum w:abstractNumId="8">
    <w:nsid w:val="38056319"/>
    <w:multiLevelType w:val="multilevel"/>
    <w:tmpl w:val="283E59AE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tabs>
          <w:tab w:val="num" w:pos="5040"/>
        </w:tabs>
        <w:ind w:left="5040" w:hanging="9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180"/>
        </w:tabs>
        <w:ind w:left="9180" w:hanging="90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3500"/>
        </w:tabs>
        <w:ind w:left="135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7640"/>
        </w:tabs>
        <w:ind w:left="17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2140"/>
        </w:tabs>
        <w:ind w:left="22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6280"/>
        </w:tabs>
        <w:ind w:left="26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0780"/>
        </w:tabs>
        <w:ind w:left="307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30616"/>
        </w:tabs>
        <w:ind w:left="-30616" w:hanging="1800"/>
      </w:pPr>
      <w:rPr>
        <w:rFonts w:hint="default"/>
      </w:rPr>
    </w:lvl>
  </w:abstractNum>
  <w:abstractNum w:abstractNumId="9">
    <w:nsid w:val="3B7A6475"/>
    <w:multiLevelType w:val="hybridMultilevel"/>
    <w:tmpl w:val="453A36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0C5097"/>
    <w:multiLevelType w:val="hybridMultilevel"/>
    <w:tmpl w:val="81D66C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49E25A4"/>
    <w:multiLevelType w:val="hybridMultilevel"/>
    <w:tmpl w:val="DE3EA4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87E489D"/>
    <w:multiLevelType w:val="hybridMultilevel"/>
    <w:tmpl w:val="90242C5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3627058"/>
    <w:multiLevelType w:val="hybridMultilevel"/>
    <w:tmpl w:val="6A6C4F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5CE63DA"/>
    <w:multiLevelType w:val="hybridMultilevel"/>
    <w:tmpl w:val="C34E29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6730647"/>
    <w:multiLevelType w:val="multilevel"/>
    <w:tmpl w:val="4A4CAD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16">
    <w:nsid w:val="753E17B9"/>
    <w:multiLevelType w:val="hybridMultilevel"/>
    <w:tmpl w:val="A5A2AA92"/>
    <w:lvl w:ilvl="0" w:tplc="7F22CBFC">
      <w:start w:val="1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77956E96"/>
    <w:multiLevelType w:val="multilevel"/>
    <w:tmpl w:val="5DAABB40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hint="default"/>
      </w:rPr>
    </w:lvl>
  </w:abstractNum>
  <w:abstractNum w:abstractNumId="18">
    <w:nsid w:val="7852380D"/>
    <w:multiLevelType w:val="multilevel"/>
    <w:tmpl w:val="204A40E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%1.%2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0"/>
        </w:tabs>
        <w:ind w:left="7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0"/>
        </w:tabs>
        <w:ind w:left="108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040"/>
        </w:tabs>
        <w:ind w:left="14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7640"/>
        </w:tabs>
        <w:ind w:left="17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880"/>
        </w:tabs>
        <w:ind w:left="20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4480"/>
        </w:tabs>
        <w:ind w:left="244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7720"/>
        </w:tabs>
        <w:ind w:left="27720" w:hanging="1800"/>
      </w:pPr>
      <w:rPr>
        <w:rFonts w:hint="default"/>
      </w:rPr>
    </w:lvl>
  </w:abstractNum>
  <w:num w:numId="1">
    <w:abstractNumId w:val="3"/>
  </w:num>
  <w:num w:numId="2">
    <w:abstractNumId w:val="17"/>
  </w:num>
  <w:num w:numId="3">
    <w:abstractNumId w:val="14"/>
  </w:num>
  <w:num w:numId="4">
    <w:abstractNumId w:val="9"/>
  </w:num>
  <w:num w:numId="5">
    <w:abstractNumId w:val="16"/>
  </w:num>
  <w:num w:numId="6">
    <w:abstractNumId w:val="1"/>
  </w:num>
  <w:num w:numId="7">
    <w:abstractNumId w:val="7"/>
  </w:num>
  <w:num w:numId="8">
    <w:abstractNumId w:val="18"/>
  </w:num>
  <w:num w:numId="9">
    <w:abstractNumId w:val="6"/>
  </w:num>
  <w:num w:numId="10">
    <w:abstractNumId w:val="8"/>
  </w:num>
  <w:num w:numId="11">
    <w:abstractNumId w:val="4"/>
  </w:num>
  <w:num w:numId="12">
    <w:abstractNumId w:val="5"/>
  </w:num>
  <w:num w:numId="13">
    <w:abstractNumId w:val="12"/>
  </w:num>
  <w:num w:numId="14">
    <w:abstractNumId w:val="15"/>
  </w:num>
  <w:num w:numId="15">
    <w:abstractNumId w:val="2"/>
  </w:num>
  <w:num w:numId="16">
    <w:abstractNumId w:val="10"/>
  </w:num>
  <w:num w:numId="17">
    <w:abstractNumId w:val="0"/>
  </w:num>
  <w:num w:numId="18">
    <w:abstractNumId w:val="13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sDQ0MTe3NDAwM7VU0lEKTi0uzszPAykwqgUA63ZLviwAAAA="/>
  </w:docVars>
  <w:rsids>
    <w:rsidRoot w:val="00152955"/>
    <w:rsid w:val="000370FF"/>
    <w:rsid w:val="000660A2"/>
    <w:rsid w:val="000717BB"/>
    <w:rsid w:val="00152955"/>
    <w:rsid w:val="0015679E"/>
    <w:rsid w:val="0019557C"/>
    <w:rsid w:val="001A6C5A"/>
    <w:rsid w:val="001B77F9"/>
    <w:rsid w:val="001D3FC0"/>
    <w:rsid w:val="001D52B0"/>
    <w:rsid w:val="00215297"/>
    <w:rsid w:val="00227B79"/>
    <w:rsid w:val="00236F79"/>
    <w:rsid w:val="002E1BA5"/>
    <w:rsid w:val="002F2804"/>
    <w:rsid w:val="003566AC"/>
    <w:rsid w:val="00373097"/>
    <w:rsid w:val="00377FB9"/>
    <w:rsid w:val="00384ED3"/>
    <w:rsid w:val="003B0D11"/>
    <w:rsid w:val="00420B47"/>
    <w:rsid w:val="00435877"/>
    <w:rsid w:val="00471980"/>
    <w:rsid w:val="00492288"/>
    <w:rsid w:val="00494C30"/>
    <w:rsid w:val="00495011"/>
    <w:rsid w:val="004F3E6B"/>
    <w:rsid w:val="00501B31"/>
    <w:rsid w:val="005113EA"/>
    <w:rsid w:val="00527EB8"/>
    <w:rsid w:val="00532664"/>
    <w:rsid w:val="00556720"/>
    <w:rsid w:val="00557903"/>
    <w:rsid w:val="0059388C"/>
    <w:rsid w:val="005C0AF8"/>
    <w:rsid w:val="005F39C9"/>
    <w:rsid w:val="006449AB"/>
    <w:rsid w:val="00654C4E"/>
    <w:rsid w:val="00682FE9"/>
    <w:rsid w:val="006D29DD"/>
    <w:rsid w:val="006F15F6"/>
    <w:rsid w:val="0071269F"/>
    <w:rsid w:val="00717C28"/>
    <w:rsid w:val="00724082"/>
    <w:rsid w:val="0076591F"/>
    <w:rsid w:val="00774544"/>
    <w:rsid w:val="00780B36"/>
    <w:rsid w:val="007A6BBD"/>
    <w:rsid w:val="007B150F"/>
    <w:rsid w:val="007F4ECA"/>
    <w:rsid w:val="00841174"/>
    <w:rsid w:val="00841C8C"/>
    <w:rsid w:val="0085098E"/>
    <w:rsid w:val="00862FE5"/>
    <w:rsid w:val="00872597"/>
    <w:rsid w:val="0089590F"/>
    <w:rsid w:val="00914823"/>
    <w:rsid w:val="009247A8"/>
    <w:rsid w:val="0094250C"/>
    <w:rsid w:val="00955BCE"/>
    <w:rsid w:val="00984C19"/>
    <w:rsid w:val="009C7FBC"/>
    <w:rsid w:val="009D30EA"/>
    <w:rsid w:val="00A23679"/>
    <w:rsid w:val="00A408DC"/>
    <w:rsid w:val="00AF0FA0"/>
    <w:rsid w:val="00B14BD0"/>
    <w:rsid w:val="00B14DD0"/>
    <w:rsid w:val="00B20113"/>
    <w:rsid w:val="00B407BF"/>
    <w:rsid w:val="00B5460C"/>
    <w:rsid w:val="00B82F99"/>
    <w:rsid w:val="00B93610"/>
    <w:rsid w:val="00BA6682"/>
    <w:rsid w:val="00BC423B"/>
    <w:rsid w:val="00C02771"/>
    <w:rsid w:val="00CA220B"/>
    <w:rsid w:val="00CA63FB"/>
    <w:rsid w:val="00CF3086"/>
    <w:rsid w:val="00D658FB"/>
    <w:rsid w:val="00D76FA5"/>
    <w:rsid w:val="00DB31AE"/>
    <w:rsid w:val="00DC2A3D"/>
    <w:rsid w:val="00DD0407"/>
    <w:rsid w:val="00DF2EFB"/>
    <w:rsid w:val="00DF6983"/>
    <w:rsid w:val="00E1686A"/>
    <w:rsid w:val="00E47084"/>
    <w:rsid w:val="00EC7369"/>
    <w:rsid w:val="00F02158"/>
    <w:rsid w:val="00F04CF6"/>
    <w:rsid w:val="00F16A70"/>
    <w:rsid w:val="00F31441"/>
    <w:rsid w:val="00F44A2F"/>
    <w:rsid w:val="00FA6C59"/>
    <w:rsid w:val="00FD0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113EA"/>
    <w:pPr>
      <w:keepNext/>
      <w:spacing w:after="0" w:line="240" w:lineRule="auto"/>
      <w:jc w:val="center"/>
      <w:outlineLvl w:val="0"/>
    </w:pPr>
    <w:rPr>
      <w:rFonts w:ascii="Comic Sans MS" w:eastAsia="Times New Roman" w:hAnsi="Comic Sans MS" w:cs="Times New Roman"/>
      <w:sz w:val="36"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qFormat/>
    <w:rsid w:val="005113EA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113EA"/>
    <w:rPr>
      <w:rFonts w:ascii="Comic Sans MS" w:eastAsia="Times New Roman" w:hAnsi="Comic Sans MS" w:cs="Times New Roman"/>
      <w:sz w:val="36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5113EA"/>
    <w:rPr>
      <w:rFonts w:ascii="Cambria" w:eastAsia="Times New Roman" w:hAnsi="Cambria" w:cs="Times New Roman"/>
      <w:b/>
      <w:bCs/>
      <w:color w:val="4F81BD"/>
      <w:sz w:val="26"/>
      <w:szCs w:val="26"/>
      <w:lang w:eastAsia="en-GB"/>
    </w:rPr>
  </w:style>
  <w:style w:type="numbering" w:customStyle="1" w:styleId="NoList1">
    <w:name w:val="No List1"/>
    <w:next w:val="NoList"/>
    <w:uiPriority w:val="99"/>
    <w:semiHidden/>
    <w:unhideWhenUsed/>
    <w:rsid w:val="005113EA"/>
  </w:style>
  <w:style w:type="paragraph" w:styleId="BalloonText">
    <w:name w:val="Balloon Text"/>
    <w:basedOn w:val="Normal"/>
    <w:link w:val="BalloonTextChar"/>
    <w:uiPriority w:val="99"/>
    <w:semiHidden/>
    <w:unhideWhenUsed/>
    <w:rsid w:val="005113EA"/>
    <w:pPr>
      <w:spacing w:after="0" w:line="240" w:lineRule="auto"/>
    </w:pPr>
    <w:rPr>
      <w:rFonts w:ascii="Tahoma" w:eastAsia="Times New Roman" w:hAnsi="Tahoma" w:cs="Tahoma"/>
      <w:sz w:val="16"/>
      <w:szCs w:val="16"/>
      <w:lang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13EA"/>
    <w:rPr>
      <w:rFonts w:ascii="Tahoma" w:eastAsia="Times New Roman" w:hAnsi="Tahoma" w:cs="Tahoma"/>
      <w:sz w:val="16"/>
      <w:szCs w:val="16"/>
      <w:lang w:eastAsia="en-GB"/>
    </w:rPr>
  </w:style>
  <w:style w:type="table" w:styleId="TableGrid">
    <w:name w:val="Table Grid"/>
    <w:basedOn w:val="TableNormal"/>
    <w:uiPriority w:val="59"/>
    <w:rsid w:val="005113EA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113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uiPriority w:val="22"/>
    <w:qFormat/>
    <w:rsid w:val="005113EA"/>
    <w:rPr>
      <w:b/>
      <w:bCs/>
    </w:rPr>
  </w:style>
  <w:style w:type="paragraph" w:styleId="BodyText">
    <w:name w:val="Body Text"/>
    <w:basedOn w:val="Normal"/>
    <w:link w:val="BodyTextChar"/>
    <w:semiHidden/>
    <w:rsid w:val="005113EA"/>
    <w:pPr>
      <w:spacing w:after="0" w:line="240" w:lineRule="auto"/>
      <w:jc w:val="center"/>
    </w:pPr>
    <w:rPr>
      <w:rFonts w:ascii="Copperplate Gothic Bold" w:eastAsia="Times New Roman" w:hAnsi="Copperplate Gothic Bold" w:cs="Times New Roman"/>
      <w:sz w:val="24"/>
      <w:szCs w:val="24"/>
      <w:lang w:eastAsia="en-GB"/>
    </w:rPr>
  </w:style>
  <w:style w:type="character" w:customStyle="1" w:styleId="BodyTextChar">
    <w:name w:val="Body Text Char"/>
    <w:basedOn w:val="DefaultParagraphFont"/>
    <w:link w:val="BodyText"/>
    <w:semiHidden/>
    <w:rsid w:val="005113EA"/>
    <w:rPr>
      <w:rFonts w:ascii="Copperplate Gothic Bold" w:eastAsia="Times New Roman" w:hAnsi="Copperplate Gothic Bold" w:cs="Times New Roman"/>
      <w:sz w:val="24"/>
      <w:szCs w:val="24"/>
      <w:lang w:eastAsia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113EA"/>
    <w:pPr>
      <w:spacing w:after="120"/>
      <w:ind w:left="283"/>
    </w:pPr>
    <w:rPr>
      <w:rFonts w:ascii="Calibri" w:eastAsia="Times New Roman" w:hAnsi="Calibri" w:cs="Times New Roman"/>
      <w:lang w:eastAsia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113EA"/>
    <w:rPr>
      <w:rFonts w:ascii="Calibri" w:eastAsia="Times New Roman" w:hAnsi="Calibri" w:cs="Times New Roman"/>
      <w:lang w:eastAsia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113EA"/>
    <w:pPr>
      <w:spacing w:after="120" w:line="480" w:lineRule="auto"/>
      <w:ind w:left="283"/>
    </w:pPr>
    <w:rPr>
      <w:rFonts w:ascii="Calibri" w:eastAsia="Times New Roman" w:hAnsi="Calibri" w:cs="Times New Roman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113EA"/>
    <w:rPr>
      <w:rFonts w:ascii="Calibri" w:eastAsia="Times New Roman" w:hAnsi="Calibri" w:cs="Times New Roman"/>
      <w:lang w:eastAsia="en-GB"/>
    </w:rPr>
  </w:style>
  <w:style w:type="paragraph" w:styleId="Title">
    <w:name w:val="Title"/>
    <w:basedOn w:val="Normal"/>
    <w:link w:val="TitleChar"/>
    <w:qFormat/>
    <w:rsid w:val="005113E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24"/>
      <w:lang w:eastAsia="en-GB"/>
    </w:rPr>
  </w:style>
  <w:style w:type="character" w:customStyle="1" w:styleId="TitleChar">
    <w:name w:val="Title Char"/>
    <w:basedOn w:val="DefaultParagraphFont"/>
    <w:link w:val="Title"/>
    <w:rsid w:val="005113EA"/>
    <w:rPr>
      <w:rFonts w:ascii="Times New Roman" w:eastAsia="Times New Roman" w:hAnsi="Times New Roman" w:cs="Times New Roman"/>
      <w:b/>
      <w:bCs/>
      <w:sz w:val="32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5113EA"/>
    <w:pPr>
      <w:tabs>
        <w:tab w:val="center" w:pos="4513"/>
        <w:tab w:val="right" w:pos="9026"/>
      </w:tabs>
      <w:spacing w:after="0" w:line="240" w:lineRule="auto"/>
    </w:pPr>
    <w:rPr>
      <w:rFonts w:ascii="Calibri" w:eastAsia="Times New Roman" w:hAnsi="Calibri" w:cs="Times New Roman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5113EA"/>
    <w:rPr>
      <w:rFonts w:ascii="Calibri" w:eastAsia="Times New Roman" w:hAnsi="Calibri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5113EA"/>
    <w:pPr>
      <w:tabs>
        <w:tab w:val="center" w:pos="4513"/>
        <w:tab w:val="right" w:pos="9026"/>
      </w:tabs>
      <w:spacing w:after="0" w:line="240" w:lineRule="auto"/>
    </w:pPr>
    <w:rPr>
      <w:rFonts w:ascii="Calibri" w:eastAsia="Times New Roman" w:hAnsi="Calibri" w:cs="Times New Roman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5113EA"/>
    <w:rPr>
      <w:rFonts w:ascii="Calibri" w:eastAsia="Times New Roman" w:hAnsi="Calibri" w:cs="Times New Roman"/>
      <w:lang w:eastAsia="en-GB"/>
    </w:rPr>
  </w:style>
  <w:style w:type="character" w:customStyle="1" w:styleId="MediumGrid2Char">
    <w:name w:val="Medium Grid 2 Char"/>
    <w:link w:val="MediumGrid2"/>
    <w:uiPriority w:val="1"/>
    <w:rsid w:val="005113EA"/>
    <w:rPr>
      <w:sz w:val="22"/>
      <w:szCs w:val="22"/>
      <w:lang w:val="en-US" w:eastAsia="en-US" w:bidi="ar-SA"/>
    </w:rPr>
  </w:style>
  <w:style w:type="character" w:styleId="Hyperlink">
    <w:name w:val="Hyperlink"/>
    <w:uiPriority w:val="99"/>
    <w:unhideWhenUsed/>
    <w:rsid w:val="005113EA"/>
    <w:rPr>
      <w:color w:val="0563C1"/>
      <w:u w:val="single"/>
    </w:rPr>
  </w:style>
  <w:style w:type="table" w:styleId="MediumGrid2">
    <w:name w:val="Medium Grid 2"/>
    <w:basedOn w:val="TableNormal"/>
    <w:link w:val="MediumGrid2Char"/>
    <w:uiPriority w:val="1"/>
    <w:rsid w:val="005113EA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Paragraph">
    <w:name w:val="List Paragraph"/>
    <w:basedOn w:val="Normal"/>
    <w:uiPriority w:val="34"/>
    <w:qFormat/>
    <w:rsid w:val="0015295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113EA"/>
    <w:pPr>
      <w:keepNext/>
      <w:spacing w:after="0" w:line="240" w:lineRule="auto"/>
      <w:jc w:val="center"/>
      <w:outlineLvl w:val="0"/>
    </w:pPr>
    <w:rPr>
      <w:rFonts w:ascii="Comic Sans MS" w:eastAsia="Times New Roman" w:hAnsi="Comic Sans MS" w:cs="Times New Roman"/>
      <w:sz w:val="36"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qFormat/>
    <w:rsid w:val="005113EA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113EA"/>
    <w:rPr>
      <w:rFonts w:ascii="Comic Sans MS" w:eastAsia="Times New Roman" w:hAnsi="Comic Sans MS" w:cs="Times New Roman"/>
      <w:sz w:val="36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5113EA"/>
    <w:rPr>
      <w:rFonts w:ascii="Cambria" w:eastAsia="Times New Roman" w:hAnsi="Cambria" w:cs="Times New Roman"/>
      <w:b/>
      <w:bCs/>
      <w:color w:val="4F81BD"/>
      <w:sz w:val="26"/>
      <w:szCs w:val="26"/>
      <w:lang w:eastAsia="en-GB"/>
    </w:rPr>
  </w:style>
  <w:style w:type="numbering" w:customStyle="1" w:styleId="NoList1">
    <w:name w:val="No List1"/>
    <w:next w:val="NoList"/>
    <w:uiPriority w:val="99"/>
    <w:semiHidden/>
    <w:unhideWhenUsed/>
    <w:rsid w:val="005113EA"/>
  </w:style>
  <w:style w:type="paragraph" w:styleId="BalloonText">
    <w:name w:val="Balloon Text"/>
    <w:basedOn w:val="Normal"/>
    <w:link w:val="BalloonTextChar"/>
    <w:uiPriority w:val="99"/>
    <w:semiHidden/>
    <w:unhideWhenUsed/>
    <w:rsid w:val="005113EA"/>
    <w:pPr>
      <w:spacing w:after="0" w:line="240" w:lineRule="auto"/>
    </w:pPr>
    <w:rPr>
      <w:rFonts w:ascii="Tahoma" w:eastAsia="Times New Roman" w:hAnsi="Tahoma" w:cs="Tahoma"/>
      <w:sz w:val="16"/>
      <w:szCs w:val="16"/>
      <w:lang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13EA"/>
    <w:rPr>
      <w:rFonts w:ascii="Tahoma" w:eastAsia="Times New Roman" w:hAnsi="Tahoma" w:cs="Tahoma"/>
      <w:sz w:val="16"/>
      <w:szCs w:val="16"/>
      <w:lang w:eastAsia="en-GB"/>
    </w:rPr>
  </w:style>
  <w:style w:type="table" w:styleId="TableGrid">
    <w:name w:val="Table Grid"/>
    <w:basedOn w:val="TableNormal"/>
    <w:uiPriority w:val="59"/>
    <w:rsid w:val="005113EA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113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uiPriority w:val="22"/>
    <w:qFormat/>
    <w:rsid w:val="005113EA"/>
    <w:rPr>
      <w:b/>
      <w:bCs/>
    </w:rPr>
  </w:style>
  <w:style w:type="paragraph" w:styleId="BodyText">
    <w:name w:val="Body Text"/>
    <w:basedOn w:val="Normal"/>
    <w:link w:val="BodyTextChar"/>
    <w:semiHidden/>
    <w:rsid w:val="005113EA"/>
    <w:pPr>
      <w:spacing w:after="0" w:line="240" w:lineRule="auto"/>
      <w:jc w:val="center"/>
    </w:pPr>
    <w:rPr>
      <w:rFonts w:ascii="Copperplate Gothic Bold" w:eastAsia="Times New Roman" w:hAnsi="Copperplate Gothic Bold" w:cs="Times New Roman"/>
      <w:sz w:val="24"/>
      <w:szCs w:val="24"/>
      <w:lang w:eastAsia="en-GB"/>
    </w:rPr>
  </w:style>
  <w:style w:type="character" w:customStyle="1" w:styleId="BodyTextChar">
    <w:name w:val="Body Text Char"/>
    <w:basedOn w:val="DefaultParagraphFont"/>
    <w:link w:val="BodyText"/>
    <w:semiHidden/>
    <w:rsid w:val="005113EA"/>
    <w:rPr>
      <w:rFonts w:ascii="Copperplate Gothic Bold" w:eastAsia="Times New Roman" w:hAnsi="Copperplate Gothic Bold" w:cs="Times New Roman"/>
      <w:sz w:val="24"/>
      <w:szCs w:val="24"/>
      <w:lang w:eastAsia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113EA"/>
    <w:pPr>
      <w:spacing w:after="120"/>
      <w:ind w:left="283"/>
    </w:pPr>
    <w:rPr>
      <w:rFonts w:ascii="Calibri" w:eastAsia="Times New Roman" w:hAnsi="Calibri" w:cs="Times New Roman"/>
      <w:lang w:eastAsia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113EA"/>
    <w:rPr>
      <w:rFonts w:ascii="Calibri" w:eastAsia="Times New Roman" w:hAnsi="Calibri" w:cs="Times New Roman"/>
      <w:lang w:eastAsia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113EA"/>
    <w:pPr>
      <w:spacing w:after="120" w:line="480" w:lineRule="auto"/>
      <w:ind w:left="283"/>
    </w:pPr>
    <w:rPr>
      <w:rFonts w:ascii="Calibri" w:eastAsia="Times New Roman" w:hAnsi="Calibri" w:cs="Times New Roman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113EA"/>
    <w:rPr>
      <w:rFonts w:ascii="Calibri" w:eastAsia="Times New Roman" w:hAnsi="Calibri" w:cs="Times New Roman"/>
      <w:lang w:eastAsia="en-GB"/>
    </w:rPr>
  </w:style>
  <w:style w:type="paragraph" w:styleId="Title">
    <w:name w:val="Title"/>
    <w:basedOn w:val="Normal"/>
    <w:link w:val="TitleChar"/>
    <w:qFormat/>
    <w:rsid w:val="005113E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24"/>
      <w:lang w:eastAsia="en-GB"/>
    </w:rPr>
  </w:style>
  <w:style w:type="character" w:customStyle="1" w:styleId="TitleChar">
    <w:name w:val="Title Char"/>
    <w:basedOn w:val="DefaultParagraphFont"/>
    <w:link w:val="Title"/>
    <w:rsid w:val="005113EA"/>
    <w:rPr>
      <w:rFonts w:ascii="Times New Roman" w:eastAsia="Times New Roman" w:hAnsi="Times New Roman" w:cs="Times New Roman"/>
      <w:b/>
      <w:bCs/>
      <w:sz w:val="32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5113EA"/>
    <w:pPr>
      <w:tabs>
        <w:tab w:val="center" w:pos="4513"/>
        <w:tab w:val="right" w:pos="9026"/>
      </w:tabs>
      <w:spacing w:after="0" w:line="240" w:lineRule="auto"/>
    </w:pPr>
    <w:rPr>
      <w:rFonts w:ascii="Calibri" w:eastAsia="Times New Roman" w:hAnsi="Calibri" w:cs="Times New Roman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5113EA"/>
    <w:rPr>
      <w:rFonts w:ascii="Calibri" w:eastAsia="Times New Roman" w:hAnsi="Calibri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5113EA"/>
    <w:pPr>
      <w:tabs>
        <w:tab w:val="center" w:pos="4513"/>
        <w:tab w:val="right" w:pos="9026"/>
      </w:tabs>
      <w:spacing w:after="0" w:line="240" w:lineRule="auto"/>
    </w:pPr>
    <w:rPr>
      <w:rFonts w:ascii="Calibri" w:eastAsia="Times New Roman" w:hAnsi="Calibri" w:cs="Times New Roman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5113EA"/>
    <w:rPr>
      <w:rFonts w:ascii="Calibri" w:eastAsia="Times New Roman" w:hAnsi="Calibri" w:cs="Times New Roman"/>
      <w:lang w:eastAsia="en-GB"/>
    </w:rPr>
  </w:style>
  <w:style w:type="character" w:customStyle="1" w:styleId="MediumGrid2Char">
    <w:name w:val="Medium Grid 2 Char"/>
    <w:link w:val="MediumGrid2"/>
    <w:uiPriority w:val="1"/>
    <w:rsid w:val="005113EA"/>
    <w:rPr>
      <w:sz w:val="22"/>
      <w:szCs w:val="22"/>
      <w:lang w:val="en-US" w:eastAsia="en-US" w:bidi="ar-SA"/>
    </w:rPr>
  </w:style>
  <w:style w:type="character" w:styleId="Hyperlink">
    <w:name w:val="Hyperlink"/>
    <w:uiPriority w:val="99"/>
    <w:unhideWhenUsed/>
    <w:rsid w:val="005113EA"/>
    <w:rPr>
      <w:color w:val="0563C1"/>
      <w:u w:val="single"/>
    </w:rPr>
  </w:style>
  <w:style w:type="table" w:styleId="MediumGrid2">
    <w:name w:val="Medium Grid 2"/>
    <w:basedOn w:val="TableNormal"/>
    <w:link w:val="MediumGrid2Char"/>
    <w:uiPriority w:val="1"/>
    <w:rsid w:val="005113EA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Paragraph">
    <w:name w:val="List Paragraph"/>
    <w:basedOn w:val="Normal"/>
    <w:uiPriority w:val="34"/>
    <w:qFormat/>
    <w:rsid w:val="001529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1048</Words>
  <Characters>597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ception</dc:creator>
  <cp:lastModifiedBy>reception</cp:lastModifiedBy>
  <cp:revision>13</cp:revision>
  <cp:lastPrinted>2018-08-15T13:42:00Z</cp:lastPrinted>
  <dcterms:created xsi:type="dcterms:W3CDTF">2018-08-15T10:19:00Z</dcterms:created>
  <dcterms:modified xsi:type="dcterms:W3CDTF">2018-12-05T16:26:00Z</dcterms:modified>
</cp:coreProperties>
</file>